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95E55D" w14:textId="18907B8F" w:rsidR="003075DF" w:rsidRDefault="003075DF" w:rsidP="003075DF"/>
    <w:p w14:paraId="79E0D332" w14:textId="4113127C" w:rsidR="00750432" w:rsidRDefault="00750432" w:rsidP="003075DF"/>
    <w:p w14:paraId="13B8F97D" w14:textId="77777777" w:rsidR="00750432" w:rsidRPr="00D94922" w:rsidRDefault="00750432" w:rsidP="003075DF"/>
    <w:tbl>
      <w:tblPr>
        <w:tblW w:w="9639" w:type="dxa"/>
        <w:tblLook w:val="04A0" w:firstRow="1" w:lastRow="0" w:firstColumn="1" w:lastColumn="0" w:noHBand="0" w:noVBand="1"/>
      </w:tblPr>
      <w:tblGrid>
        <w:gridCol w:w="7797"/>
        <w:gridCol w:w="1842"/>
      </w:tblGrid>
      <w:tr w:rsidR="003075DF" w:rsidRPr="001C0571" w14:paraId="62BC998D" w14:textId="77777777" w:rsidTr="009C63E9">
        <w:trPr>
          <w:trHeight w:val="20"/>
        </w:trPr>
        <w:tc>
          <w:tcPr>
            <w:tcW w:w="7797" w:type="dxa"/>
            <w:vAlign w:val="bottom"/>
          </w:tcPr>
          <w:p w14:paraId="2575491E" w14:textId="0C87B59E" w:rsidR="003075DF" w:rsidRPr="00EA7B34" w:rsidRDefault="00750432" w:rsidP="00EA7B34">
            <w:pPr>
              <w:pStyle w:val="Title"/>
            </w:pPr>
            <w:r w:rsidRPr="00EA7B34">
              <w:t xml:space="preserve">Navodila za oblikovanje prispevkov </w:t>
            </w:r>
          </w:p>
        </w:tc>
        <w:tc>
          <w:tcPr>
            <w:tcW w:w="1842" w:type="dxa"/>
            <w:vMerge w:val="restart"/>
            <w:vAlign w:val="bottom"/>
          </w:tcPr>
          <w:p w14:paraId="74844B42" w14:textId="77777777" w:rsidR="00750432" w:rsidRDefault="00750432" w:rsidP="00D243E1">
            <w:pPr>
              <w:rPr>
                <w:rFonts w:cs="Times New Roman"/>
                <w:b/>
                <w:sz w:val="20"/>
                <w:szCs w:val="20"/>
              </w:rPr>
            </w:pPr>
          </w:p>
          <w:p w14:paraId="741B91CC" w14:textId="77777777" w:rsidR="00750432" w:rsidRDefault="00750432" w:rsidP="00D243E1">
            <w:pPr>
              <w:rPr>
                <w:rFonts w:cs="Times New Roman"/>
                <w:b/>
                <w:sz w:val="20"/>
                <w:szCs w:val="20"/>
              </w:rPr>
            </w:pPr>
          </w:p>
          <w:p w14:paraId="23B258BE" w14:textId="697DDED0" w:rsidR="00750432" w:rsidRDefault="00750432" w:rsidP="00D243E1">
            <w:pPr>
              <w:rPr>
                <w:rFonts w:cs="Times New Roman"/>
                <w:b/>
                <w:sz w:val="20"/>
                <w:szCs w:val="20"/>
              </w:rPr>
            </w:pPr>
          </w:p>
          <w:p w14:paraId="1CD9B2BF" w14:textId="66AB136A" w:rsidR="00F9014C" w:rsidRDefault="00F9014C" w:rsidP="00D243E1">
            <w:pPr>
              <w:rPr>
                <w:rFonts w:cs="Times New Roman"/>
                <w:b/>
                <w:sz w:val="20"/>
                <w:szCs w:val="20"/>
              </w:rPr>
            </w:pPr>
          </w:p>
          <w:p w14:paraId="4C14B508" w14:textId="77777777" w:rsidR="00F9014C" w:rsidRDefault="00F9014C" w:rsidP="00D243E1">
            <w:pPr>
              <w:rPr>
                <w:rFonts w:cs="Times New Roman"/>
                <w:b/>
                <w:sz w:val="20"/>
                <w:szCs w:val="20"/>
              </w:rPr>
            </w:pPr>
          </w:p>
          <w:p w14:paraId="13F220F4" w14:textId="77777777" w:rsidR="00F9014C" w:rsidRDefault="00F9014C" w:rsidP="00D243E1">
            <w:pPr>
              <w:rPr>
                <w:rFonts w:cs="Times New Roman"/>
                <w:b/>
                <w:sz w:val="20"/>
                <w:szCs w:val="20"/>
              </w:rPr>
            </w:pPr>
          </w:p>
          <w:p w14:paraId="16CD0472" w14:textId="77777777" w:rsidR="00F9014C" w:rsidRDefault="00F9014C" w:rsidP="00D243E1">
            <w:pPr>
              <w:rPr>
                <w:rFonts w:cs="Times New Roman"/>
                <w:b/>
                <w:sz w:val="20"/>
                <w:szCs w:val="20"/>
              </w:rPr>
            </w:pPr>
          </w:p>
          <w:p w14:paraId="1EED7064" w14:textId="77777777" w:rsidR="00F9014C" w:rsidRDefault="00F9014C" w:rsidP="00D243E1">
            <w:pPr>
              <w:rPr>
                <w:rFonts w:cs="Times New Roman"/>
                <w:b/>
                <w:sz w:val="20"/>
                <w:szCs w:val="20"/>
              </w:rPr>
            </w:pPr>
          </w:p>
          <w:p w14:paraId="376D6FAF" w14:textId="77777777" w:rsidR="00F9014C" w:rsidRDefault="00F9014C" w:rsidP="00D243E1">
            <w:pPr>
              <w:rPr>
                <w:rFonts w:cs="Times New Roman"/>
                <w:b/>
                <w:sz w:val="20"/>
                <w:szCs w:val="20"/>
              </w:rPr>
            </w:pPr>
          </w:p>
          <w:p w14:paraId="6755D2CA" w14:textId="77777777" w:rsidR="00F9014C" w:rsidRDefault="00F9014C" w:rsidP="00D243E1">
            <w:pPr>
              <w:rPr>
                <w:rFonts w:cs="Times New Roman"/>
                <w:b/>
                <w:sz w:val="20"/>
                <w:szCs w:val="20"/>
              </w:rPr>
            </w:pPr>
          </w:p>
          <w:p w14:paraId="2CD7102F" w14:textId="77777777" w:rsidR="00F9014C" w:rsidRDefault="00F9014C" w:rsidP="00D243E1">
            <w:pPr>
              <w:jc w:val="left"/>
              <w:rPr>
                <w:rFonts w:cs="Times New Roman"/>
                <w:b/>
                <w:sz w:val="20"/>
                <w:szCs w:val="20"/>
              </w:rPr>
            </w:pPr>
          </w:p>
          <w:p w14:paraId="4392686B" w14:textId="14236499" w:rsidR="009C63E9" w:rsidRPr="00F9014C" w:rsidRDefault="009C63E9" w:rsidP="00D243E1">
            <w:pPr>
              <w:jc w:val="left"/>
              <w:rPr>
                <w:rFonts w:eastAsia="Times New Roman" w:cs="Times New Roman"/>
                <w:sz w:val="20"/>
                <w:szCs w:val="20"/>
                <w:lang w:eastAsia="hu-HU"/>
              </w:rPr>
            </w:pPr>
          </w:p>
        </w:tc>
      </w:tr>
      <w:tr w:rsidR="003075DF" w:rsidRPr="001C0571" w14:paraId="71F902B8" w14:textId="77777777" w:rsidTr="009C63E9">
        <w:trPr>
          <w:trHeight w:val="20"/>
        </w:trPr>
        <w:tc>
          <w:tcPr>
            <w:tcW w:w="7797" w:type="dxa"/>
          </w:tcPr>
          <w:p w14:paraId="785B9767" w14:textId="77777777" w:rsidR="003075DF" w:rsidRPr="001C0571" w:rsidRDefault="003075DF" w:rsidP="00D243E1">
            <w:pPr>
              <w:spacing w:line="240" w:lineRule="auto"/>
              <w:rPr>
                <w:rFonts w:cs="Times New Roman"/>
                <w:szCs w:val="16"/>
              </w:rPr>
            </w:pPr>
          </w:p>
        </w:tc>
        <w:tc>
          <w:tcPr>
            <w:tcW w:w="1842" w:type="dxa"/>
            <w:vMerge/>
          </w:tcPr>
          <w:p w14:paraId="6CCC3ACF" w14:textId="77777777" w:rsidR="003075DF" w:rsidRPr="001C0571" w:rsidRDefault="003075DF" w:rsidP="00D243E1">
            <w:pPr>
              <w:rPr>
                <w:rFonts w:cs="Times New Roman"/>
                <w:sz w:val="18"/>
                <w:szCs w:val="16"/>
              </w:rPr>
            </w:pPr>
          </w:p>
        </w:tc>
      </w:tr>
      <w:tr w:rsidR="003075DF" w:rsidRPr="001C0571" w14:paraId="283AFA7D" w14:textId="77777777" w:rsidTr="009C63E9">
        <w:trPr>
          <w:trHeight w:val="20"/>
        </w:trPr>
        <w:tc>
          <w:tcPr>
            <w:tcW w:w="7797" w:type="dxa"/>
          </w:tcPr>
          <w:p w14:paraId="55503C59" w14:textId="1688F78A" w:rsidR="003075DF" w:rsidRDefault="00750432" w:rsidP="00D243E1">
            <w:pPr>
              <w:jc w:val="left"/>
              <w:rPr>
                <w:rFonts w:cs="Times New Roman"/>
                <w:szCs w:val="18"/>
              </w:rPr>
            </w:pPr>
            <w:r w:rsidRPr="00750432">
              <w:rPr>
                <w:rFonts w:cs="Times New Roman"/>
                <w:szCs w:val="18"/>
              </w:rPr>
              <w:t>Marjan Heričko</w:t>
            </w:r>
            <w:r w:rsidR="003075DF" w:rsidRPr="00750432">
              <w:rPr>
                <w:rFonts w:cs="Times New Roman"/>
                <w:szCs w:val="18"/>
                <w:vertAlign w:val="superscript"/>
              </w:rPr>
              <w:t>1</w:t>
            </w:r>
            <w:r w:rsidR="00D94538">
              <w:rPr>
                <w:rFonts w:cs="Times New Roman"/>
                <w:szCs w:val="18"/>
              </w:rPr>
              <w:t xml:space="preserve">, </w:t>
            </w:r>
            <w:r>
              <w:rPr>
                <w:rFonts w:cs="Times New Roman"/>
                <w:szCs w:val="18"/>
              </w:rPr>
              <w:t>Tina Beranič</w:t>
            </w:r>
            <w:r w:rsidR="005129F5" w:rsidRPr="006B1AAD">
              <w:rPr>
                <w:rFonts w:cs="Times New Roman"/>
                <w:szCs w:val="18"/>
                <w:vertAlign w:val="superscript"/>
              </w:rPr>
              <w:t>1</w:t>
            </w:r>
            <w:r w:rsidR="003075DF" w:rsidRPr="00750432">
              <w:rPr>
                <w:rFonts w:cs="Times New Roman"/>
                <w:szCs w:val="18"/>
              </w:rPr>
              <w:t xml:space="preserve"> </w:t>
            </w:r>
          </w:p>
          <w:p w14:paraId="78EA3FDB" w14:textId="39538CE0" w:rsidR="00D94538" w:rsidRPr="00750432" w:rsidRDefault="00D94538" w:rsidP="00D243E1">
            <w:pPr>
              <w:jc w:val="left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842" w:type="dxa"/>
            <w:vMerge/>
          </w:tcPr>
          <w:p w14:paraId="4DA0ADDE" w14:textId="77777777" w:rsidR="003075DF" w:rsidRPr="001C0571" w:rsidRDefault="003075DF" w:rsidP="00D243E1">
            <w:pPr>
              <w:rPr>
                <w:rFonts w:cs="Times New Roman"/>
                <w:smallCaps/>
                <w:szCs w:val="18"/>
              </w:rPr>
            </w:pPr>
          </w:p>
        </w:tc>
      </w:tr>
      <w:tr w:rsidR="003075DF" w:rsidRPr="001C0571" w14:paraId="21502D62" w14:textId="77777777" w:rsidTr="009C63E9">
        <w:trPr>
          <w:trHeight w:val="20"/>
        </w:trPr>
        <w:tc>
          <w:tcPr>
            <w:tcW w:w="7797" w:type="dxa"/>
          </w:tcPr>
          <w:p w14:paraId="79A842E8" w14:textId="39C95EA8" w:rsidR="003075DF" w:rsidRPr="00D94538" w:rsidRDefault="001D0DCD" w:rsidP="00D243E1">
            <w:pPr>
              <w:spacing w:line="240" w:lineRule="auto"/>
              <w:jc w:val="left"/>
              <w:rPr>
                <w:rFonts w:cs="Times New Roman"/>
                <w:szCs w:val="20"/>
              </w:rPr>
            </w:pPr>
            <w:r w:rsidRPr="00D94538">
              <w:rPr>
                <w:rFonts w:cs="Times New Roman"/>
                <w:szCs w:val="20"/>
                <w:vertAlign w:val="superscript"/>
              </w:rPr>
              <w:t>1</w:t>
            </w:r>
            <w:r w:rsidRPr="00D94538">
              <w:rPr>
                <w:rFonts w:cs="Times New Roman"/>
                <w:szCs w:val="20"/>
              </w:rPr>
              <w:t xml:space="preserve"> </w:t>
            </w:r>
            <w:r w:rsidR="003075DF" w:rsidRPr="00D94538">
              <w:rPr>
                <w:rFonts w:cs="Times New Roman"/>
                <w:szCs w:val="20"/>
              </w:rPr>
              <w:t xml:space="preserve">Univerza v Mariboru, </w:t>
            </w:r>
            <w:r w:rsidRPr="00D94538">
              <w:rPr>
                <w:rFonts w:cs="Times New Roman"/>
                <w:szCs w:val="20"/>
              </w:rPr>
              <w:t>Fakulteta za elektrotehniko, računalništvo in informatiko</w:t>
            </w:r>
            <w:r w:rsidR="003075DF" w:rsidRPr="00D94538">
              <w:rPr>
                <w:rFonts w:cs="Times New Roman"/>
                <w:szCs w:val="20"/>
              </w:rPr>
              <w:t>, Maribor, Slovenija</w:t>
            </w:r>
          </w:p>
          <w:p w14:paraId="4D220DBE" w14:textId="563B3B02" w:rsidR="003075DF" w:rsidRPr="00D94538" w:rsidRDefault="00D94538" w:rsidP="00D243E1">
            <w:pPr>
              <w:spacing w:line="240" w:lineRule="auto"/>
              <w:jc w:val="left"/>
              <w:rPr>
                <w:rFonts w:cs="Times New Roman"/>
                <w:szCs w:val="20"/>
              </w:rPr>
            </w:pPr>
            <w:r w:rsidRPr="00D94538">
              <w:rPr>
                <w:rFonts w:cs="Times New Roman"/>
                <w:szCs w:val="20"/>
              </w:rPr>
              <w:t>marjan.hericko</w:t>
            </w:r>
            <w:r w:rsidR="003075DF" w:rsidRPr="00D94538">
              <w:rPr>
                <w:rFonts w:cs="Times New Roman"/>
                <w:szCs w:val="20"/>
              </w:rPr>
              <w:t>@um.si</w:t>
            </w:r>
            <w:r w:rsidR="001D0DCD" w:rsidRPr="00D94538">
              <w:rPr>
                <w:rFonts w:cs="Times New Roman"/>
                <w:szCs w:val="20"/>
              </w:rPr>
              <w:t xml:space="preserve">, </w:t>
            </w:r>
            <w:r w:rsidRPr="00D94538">
              <w:rPr>
                <w:rFonts w:cs="Times New Roman"/>
                <w:szCs w:val="20"/>
              </w:rPr>
              <w:t>tina.beranic</w:t>
            </w:r>
            <w:r w:rsidR="001D0DCD" w:rsidRPr="00D94538">
              <w:rPr>
                <w:rFonts w:cs="Times New Roman"/>
                <w:szCs w:val="20"/>
              </w:rPr>
              <w:t>@um.si</w:t>
            </w:r>
          </w:p>
          <w:p w14:paraId="471BB2A5" w14:textId="52A6DEB6" w:rsidR="001D0DCD" w:rsidRPr="001D0DCD" w:rsidRDefault="001D0DCD" w:rsidP="00D243E1">
            <w:pPr>
              <w:spacing w:line="240" w:lineRule="auto"/>
              <w:jc w:val="left"/>
              <w:rPr>
                <w:rFonts w:cs="Times New Roman"/>
                <w:sz w:val="20"/>
                <w:szCs w:val="18"/>
              </w:rPr>
            </w:pPr>
          </w:p>
        </w:tc>
        <w:tc>
          <w:tcPr>
            <w:tcW w:w="1842" w:type="dxa"/>
            <w:vMerge/>
          </w:tcPr>
          <w:p w14:paraId="0CA1413B" w14:textId="77777777" w:rsidR="003075DF" w:rsidRPr="001C0571" w:rsidRDefault="003075DF" w:rsidP="00D243E1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3075DF" w:rsidRPr="001C0571" w14:paraId="5DB9E9F4" w14:textId="77777777" w:rsidTr="009C63E9">
        <w:trPr>
          <w:trHeight w:val="20"/>
        </w:trPr>
        <w:tc>
          <w:tcPr>
            <w:tcW w:w="7797" w:type="dxa"/>
          </w:tcPr>
          <w:p w14:paraId="1BE9BDE1" w14:textId="77777777" w:rsidR="003075DF" w:rsidRPr="001C0571" w:rsidRDefault="003075DF" w:rsidP="00D243E1">
            <w:pPr>
              <w:spacing w:line="240" w:lineRule="auto"/>
              <w:rPr>
                <w:rFonts w:cs="Times New Roman"/>
                <w:szCs w:val="18"/>
              </w:rPr>
            </w:pPr>
          </w:p>
        </w:tc>
        <w:tc>
          <w:tcPr>
            <w:tcW w:w="1842" w:type="dxa"/>
            <w:vMerge/>
          </w:tcPr>
          <w:p w14:paraId="712619D5" w14:textId="77777777" w:rsidR="003075DF" w:rsidRPr="001C0571" w:rsidRDefault="003075DF" w:rsidP="00D243E1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3075DF" w:rsidRPr="001C0571" w14:paraId="7C52732A" w14:textId="77777777" w:rsidTr="000F1952">
        <w:trPr>
          <w:trHeight w:val="4095"/>
        </w:trPr>
        <w:tc>
          <w:tcPr>
            <w:tcW w:w="7797" w:type="dxa"/>
            <w:shd w:val="clear" w:color="auto" w:fill="auto"/>
          </w:tcPr>
          <w:p w14:paraId="40510CEF" w14:textId="3D2B059A" w:rsidR="003442D7" w:rsidRPr="003442D7" w:rsidRDefault="00750432" w:rsidP="003442D7">
            <w:pPr>
              <w:spacing w:line="360" w:lineRule="auto"/>
            </w:pPr>
            <w:r w:rsidRPr="00B76A7B">
              <w:t xml:space="preserve">Besedilo podaja osnovne napotke za oblikovanje prispevka, ki bo objavljen v zborniku prispevkov </w:t>
            </w:r>
            <w:r w:rsidR="005C040D">
              <w:t>2</w:t>
            </w:r>
            <w:r w:rsidR="005676E4">
              <w:t>7</w:t>
            </w:r>
            <w:r w:rsidR="005C040D">
              <w:t>.</w:t>
            </w:r>
            <w:r w:rsidRPr="00B76A7B">
              <w:t xml:space="preserve"> konference OTS 202</w:t>
            </w:r>
            <w:r w:rsidR="005676E4">
              <w:t>4</w:t>
            </w:r>
            <w:r w:rsidRPr="00B76A7B">
              <w:t xml:space="preserve"> – Sodobne informacijske tehnologije in storitve. Preko spletne strani http://www.ots.si sledite povezavi »Navodila avtorjem«, kjer so objavljena dodatna navodila. Prosimo, da pri oblikovanju svojega prispevka upoštevate podane napotke oz. uporabite pripravljene sloge pisav. </w:t>
            </w:r>
            <w:r w:rsidR="005676E4">
              <w:t>Sprejete p</w:t>
            </w:r>
            <w:r w:rsidRPr="00B76A7B">
              <w:t>rispevke nam pošljite po elektronski pošti najkasneje do 2</w:t>
            </w:r>
            <w:r w:rsidR="007D6772">
              <w:t>9</w:t>
            </w:r>
            <w:r w:rsidRPr="00B76A7B">
              <w:t>. 7. 202</w:t>
            </w:r>
            <w:r w:rsidR="007D6772">
              <w:t>4</w:t>
            </w:r>
            <w:r w:rsidRPr="00B76A7B">
              <w:t xml:space="preserve">, in sicer v </w:t>
            </w:r>
            <w:r w:rsidR="003442D7">
              <w:t>formatu docx, s sledenjem prikazani predlogi</w:t>
            </w:r>
            <w:r w:rsidRPr="00B76A7B">
              <w:t xml:space="preserve">. V kolikor menite, da je potrebno, nam lahko pošljete še en izvod prispevka </w:t>
            </w:r>
            <w:r w:rsidR="007A0F0C">
              <w:t>v obliki PDF</w:t>
            </w:r>
            <w:r w:rsidRPr="00B76A7B">
              <w:t xml:space="preserve">, da bomo pozorni na morebitne težave z nabori znakov ali s prelomom strani. </w:t>
            </w:r>
            <w:r w:rsidR="003442D7">
              <w:t>Povzetek</w:t>
            </w:r>
            <w:r w:rsidRPr="00B76A7B">
              <w:t xml:space="preserve"> naj bo dolg </w:t>
            </w:r>
            <w:r w:rsidR="00F830AB">
              <w:t xml:space="preserve">do </w:t>
            </w:r>
            <w:r w:rsidR="003442D7">
              <w:t>200</w:t>
            </w:r>
            <w:r w:rsidRPr="00B76A7B">
              <w:t xml:space="preserve"> besed.</w:t>
            </w:r>
            <w:r w:rsidR="003442D7" w:rsidRPr="00B76A7B">
              <w:t xml:space="preserve"> </w:t>
            </w:r>
            <w:r w:rsidR="003442D7">
              <w:t xml:space="preserve">Prosimo, upoštevajte, da povzetek skupaj s ključnimi besedami ne preseže ene strani. </w:t>
            </w:r>
          </w:p>
        </w:tc>
        <w:tc>
          <w:tcPr>
            <w:tcW w:w="1842" w:type="dxa"/>
            <w:vMerge/>
            <w:shd w:val="clear" w:color="auto" w:fill="auto"/>
          </w:tcPr>
          <w:p w14:paraId="0069F7C2" w14:textId="77777777" w:rsidR="003075DF" w:rsidRPr="001C0571" w:rsidRDefault="003075DF" w:rsidP="00D243E1">
            <w:pPr>
              <w:rPr>
                <w:rFonts w:cs="Times New Roman"/>
                <w:b/>
                <w:color w:val="006A8E"/>
                <w:szCs w:val="18"/>
              </w:rPr>
            </w:pPr>
          </w:p>
        </w:tc>
      </w:tr>
      <w:tr w:rsidR="009C63E9" w:rsidRPr="001C0571" w14:paraId="00942EB0" w14:textId="77777777" w:rsidTr="009C63E9">
        <w:trPr>
          <w:trHeight w:val="985"/>
        </w:trPr>
        <w:tc>
          <w:tcPr>
            <w:tcW w:w="7797" w:type="dxa"/>
            <w:vAlign w:val="bottom"/>
          </w:tcPr>
          <w:p w14:paraId="548C4B12" w14:textId="77777777" w:rsidR="009C63E9" w:rsidRDefault="009C63E9" w:rsidP="009C63E9">
            <w:pPr>
              <w:rPr>
                <w:rFonts w:cs="Times New Roman"/>
                <w:b/>
                <w:sz w:val="20"/>
                <w:szCs w:val="20"/>
              </w:rPr>
            </w:pPr>
          </w:p>
          <w:p w14:paraId="7B51E3C0" w14:textId="77777777" w:rsidR="009C63E9" w:rsidRPr="009C63E9" w:rsidRDefault="009C63E9" w:rsidP="006F607D">
            <w:pPr>
              <w:spacing w:line="360" w:lineRule="auto"/>
              <w:rPr>
                <w:rFonts w:cs="Times New Roman"/>
                <w:b/>
                <w:sz w:val="20"/>
                <w:szCs w:val="20"/>
              </w:rPr>
            </w:pPr>
            <w:r w:rsidRPr="009C63E9">
              <w:rPr>
                <w:rFonts w:cs="Times New Roman"/>
                <w:b/>
                <w:sz w:val="20"/>
                <w:szCs w:val="20"/>
              </w:rPr>
              <w:t>Ključne besede:</w:t>
            </w:r>
          </w:p>
          <w:p w14:paraId="09617E11" w14:textId="77777777" w:rsidR="009C63E9" w:rsidRPr="009C63E9" w:rsidRDefault="009C63E9" w:rsidP="009C63E9">
            <w:pPr>
              <w:spacing w:line="360" w:lineRule="auto"/>
              <w:rPr>
                <w:rFonts w:eastAsia="Times New Roman" w:cs="Times New Roman"/>
                <w:sz w:val="20"/>
                <w:szCs w:val="20"/>
                <w:lang w:eastAsia="hu-HU"/>
              </w:rPr>
            </w:pPr>
            <w:r w:rsidRPr="009C63E9">
              <w:rPr>
                <w:rFonts w:eastAsia="Times New Roman" w:cs="Times New Roman"/>
                <w:sz w:val="20"/>
                <w:szCs w:val="20"/>
                <w:lang w:eastAsia="hu-HU"/>
              </w:rPr>
              <w:t>ključna beseda</w:t>
            </w:r>
          </w:p>
          <w:p w14:paraId="6E98A88C" w14:textId="77777777" w:rsidR="009C63E9" w:rsidRPr="009C63E9" w:rsidRDefault="009C63E9" w:rsidP="009C63E9">
            <w:pPr>
              <w:spacing w:line="360" w:lineRule="auto"/>
              <w:rPr>
                <w:rFonts w:eastAsia="Times New Roman" w:cs="Times New Roman"/>
                <w:sz w:val="20"/>
                <w:szCs w:val="20"/>
                <w:lang w:eastAsia="hu-HU"/>
              </w:rPr>
            </w:pPr>
            <w:r w:rsidRPr="009C63E9">
              <w:rPr>
                <w:rFonts w:eastAsia="Times New Roman" w:cs="Times New Roman"/>
                <w:sz w:val="20"/>
                <w:szCs w:val="20"/>
                <w:lang w:eastAsia="hu-HU"/>
              </w:rPr>
              <w:t xml:space="preserve">ključna beseda </w:t>
            </w:r>
          </w:p>
          <w:p w14:paraId="1BA71DB0" w14:textId="6242D46F" w:rsidR="009C63E9" w:rsidRPr="009C63E9" w:rsidRDefault="009C63E9" w:rsidP="009C63E9">
            <w:pPr>
              <w:spacing w:line="360" w:lineRule="auto"/>
              <w:rPr>
                <w:rFonts w:eastAsia="Times New Roman" w:cs="Times New Roman"/>
                <w:sz w:val="20"/>
                <w:szCs w:val="20"/>
                <w:lang w:eastAsia="hu-HU"/>
              </w:rPr>
            </w:pPr>
            <w:r w:rsidRPr="009C63E9">
              <w:rPr>
                <w:rFonts w:eastAsia="Times New Roman" w:cs="Times New Roman"/>
                <w:sz w:val="20"/>
                <w:szCs w:val="20"/>
                <w:lang w:eastAsia="hu-HU"/>
              </w:rPr>
              <w:t>ključna beseda</w:t>
            </w:r>
          </w:p>
          <w:p w14:paraId="7F916BCC" w14:textId="77777777" w:rsidR="009C63E9" w:rsidRPr="009C63E9" w:rsidRDefault="009C63E9" w:rsidP="009C63E9">
            <w:pPr>
              <w:spacing w:line="360" w:lineRule="auto"/>
              <w:rPr>
                <w:rFonts w:eastAsia="Times New Roman" w:cs="Times New Roman"/>
                <w:sz w:val="20"/>
                <w:szCs w:val="20"/>
                <w:lang w:eastAsia="hu-HU"/>
              </w:rPr>
            </w:pPr>
            <w:r w:rsidRPr="009C63E9">
              <w:rPr>
                <w:rFonts w:eastAsia="Times New Roman" w:cs="Times New Roman"/>
                <w:sz w:val="20"/>
                <w:szCs w:val="20"/>
                <w:lang w:eastAsia="hu-HU"/>
              </w:rPr>
              <w:t>ključna beseda</w:t>
            </w:r>
          </w:p>
          <w:p w14:paraId="36441EF0" w14:textId="2329398C" w:rsidR="009C63E9" w:rsidRPr="00750432" w:rsidRDefault="009C63E9" w:rsidP="009C63E9">
            <w:pPr>
              <w:spacing w:line="360" w:lineRule="auto"/>
              <w:rPr>
                <w:rFonts w:cs="Times New Roman"/>
                <w:b/>
                <w:szCs w:val="24"/>
              </w:rPr>
            </w:pPr>
            <w:r w:rsidRPr="009C63E9">
              <w:rPr>
                <w:rFonts w:eastAsia="Times New Roman" w:cs="Times New Roman"/>
                <w:sz w:val="20"/>
                <w:szCs w:val="20"/>
                <w:lang w:eastAsia="hu-HU"/>
              </w:rPr>
              <w:t>ključna beseda</w:t>
            </w:r>
          </w:p>
        </w:tc>
        <w:tc>
          <w:tcPr>
            <w:tcW w:w="1842" w:type="dxa"/>
          </w:tcPr>
          <w:p w14:paraId="6E63AA96" w14:textId="77777777" w:rsidR="009C63E9" w:rsidRPr="001C0571" w:rsidRDefault="009C63E9" w:rsidP="009C63E9">
            <w:pPr>
              <w:rPr>
                <w:rFonts w:cs="Times New Roman"/>
                <w:b/>
                <w:color w:val="006A8E"/>
                <w:szCs w:val="18"/>
              </w:rPr>
            </w:pPr>
          </w:p>
        </w:tc>
      </w:tr>
    </w:tbl>
    <w:p w14:paraId="606DD510" w14:textId="7093B57B" w:rsidR="00B81DDD" w:rsidRDefault="00B81DDD" w:rsidP="00B81DDD"/>
    <w:p w14:paraId="00340855" w14:textId="77777777" w:rsidR="001D0DCD" w:rsidRDefault="001D0DCD" w:rsidP="00473520">
      <w:pPr>
        <w:pStyle w:val="Podatkiavtor"/>
      </w:pPr>
    </w:p>
    <w:p w14:paraId="44138F82" w14:textId="3CE6E034" w:rsidR="001D0DCD" w:rsidRDefault="001D0DCD" w:rsidP="00473520">
      <w:pPr>
        <w:pStyle w:val="Podatkiavtor"/>
        <w:sectPr w:rsidR="001D0DCD" w:rsidSect="007A490C">
          <w:headerReference w:type="even" r:id="rId8"/>
          <w:footerReference w:type="first" r:id="rId9"/>
          <w:pgSz w:w="11906" w:h="16838" w:code="9"/>
          <w:pgMar w:top="1134" w:right="1134" w:bottom="1134" w:left="1134" w:header="709" w:footer="709" w:gutter="0"/>
          <w:cols w:space="708"/>
          <w:titlePg/>
          <w:docGrid w:linePitch="360"/>
        </w:sectPr>
      </w:pPr>
    </w:p>
    <w:p w14:paraId="223EA666" w14:textId="73F1B2FD" w:rsidR="00CE20C6" w:rsidRPr="00297703" w:rsidRDefault="00CE20C6" w:rsidP="00297703">
      <w:pPr>
        <w:pStyle w:val="OTSpoglavje1"/>
      </w:pPr>
      <w:r w:rsidRPr="00297703">
        <w:lastRenderedPageBreak/>
        <w:t>Uvod</w:t>
      </w:r>
    </w:p>
    <w:p w14:paraId="3732F7A2" w14:textId="18FEDEFA" w:rsidR="00B76A7B" w:rsidRDefault="00D94538" w:rsidP="006A59D1">
      <w:pPr>
        <w:pStyle w:val="OTSbesedilo"/>
      </w:pPr>
      <w:r w:rsidRPr="00D94538">
        <w:t>Z navodili ne želimo omejiti vaše svobode pri oblikovanju prispevka. Želimo le, da bi imel zbornik prispevkov urejen in privlačen videz, tako kot nam je to uspelo z zborniki preteklih konferenc [1,2]. Glede na aktualnost obravnavanih tematik bo tudi letošnji zbornik slovenskim informatikom zagotovo služil kot koristen in pogost vir informacij.</w:t>
      </w:r>
    </w:p>
    <w:p w14:paraId="04BCD3AC" w14:textId="77777777" w:rsidR="0018109F" w:rsidRDefault="0018109F" w:rsidP="006A59D1">
      <w:pPr>
        <w:pStyle w:val="OTSbesedilo"/>
      </w:pPr>
    </w:p>
    <w:p w14:paraId="1AA6ABAF" w14:textId="315C112D" w:rsidR="00681FE8" w:rsidRPr="00297703" w:rsidRDefault="00D94538" w:rsidP="00297703">
      <w:pPr>
        <w:pStyle w:val="OTSpoglavje1"/>
      </w:pPr>
      <w:r w:rsidRPr="00297703">
        <w:t>Oblika prispevka</w:t>
      </w:r>
      <w:r w:rsidR="00681FE8" w:rsidRPr="00297703">
        <w:t xml:space="preserve"> </w:t>
      </w:r>
    </w:p>
    <w:p w14:paraId="55B51ACF" w14:textId="16BC7AFA" w:rsidR="00D94538" w:rsidRPr="00226309" w:rsidRDefault="00D94538" w:rsidP="00226309">
      <w:pPr>
        <w:pStyle w:val="OTSpoglavje2"/>
      </w:pPr>
      <w:r w:rsidRPr="00226309">
        <w:t>Velikost strani, robovi in obseg</w:t>
      </w:r>
    </w:p>
    <w:p w14:paraId="4BB0706E" w14:textId="45944527" w:rsidR="00192157" w:rsidRDefault="00BA3F37" w:rsidP="00012148">
      <w:pPr>
        <w:pStyle w:val="OTSbesedilo"/>
      </w:pPr>
      <w:r w:rsidRPr="00D94538">
        <w:t xml:space="preserve">Velikost strani naj bo A4 - 21 cm x 29,7 cm. </w:t>
      </w:r>
      <w:r>
        <w:t>Prosimo, da glede odmikov sledile predlogi za oblikovanje prispevkov.</w:t>
      </w:r>
      <w:r w:rsidRPr="00D94538">
        <w:t xml:space="preserve"> </w:t>
      </w:r>
      <w:r>
        <w:t>Prosimo v</w:t>
      </w:r>
      <w:r w:rsidRPr="00D94538">
        <w:t xml:space="preserve">as </w:t>
      </w:r>
      <w:r>
        <w:t>tudi,</w:t>
      </w:r>
      <w:r w:rsidRPr="00D94538">
        <w:t xml:space="preserve"> da v slikah in tabelah uporabljate primerno velike črke. Število strani ni omejeno, čeprav priporočamo, da prispevek naj ne bo daljši od 12 strani.</w:t>
      </w:r>
    </w:p>
    <w:p w14:paraId="642DB90A" w14:textId="77777777" w:rsidR="0018109F" w:rsidRPr="00BA3F37" w:rsidRDefault="0018109F" w:rsidP="00012148">
      <w:pPr>
        <w:pStyle w:val="OTSbesedilo"/>
      </w:pPr>
    </w:p>
    <w:p w14:paraId="630888BC" w14:textId="0CD8DFF4" w:rsidR="00D94538" w:rsidRPr="00D94538" w:rsidRDefault="00BA3F37" w:rsidP="00226309">
      <w:pPr>
        <w:pStyle w:val="OTSpoglavje2"/>
      </w:pPr>
      <w:r>
        <w:t>Pisava in razmik</w:t>
      </w:r>
    </w:p>
    <w:p w14:paraId="34B5DDCF" w14:textId="3A89F378" w:rsidR="00D94538" w:rsidRDefault="00BA3F37" w:rsidP="006A59D1">
      <w:pPr>
        <w:pStyle w:val="OTSbesedilo"/>
      </w:pPr>
      <w:r w:rsidRPr="00BA3F37">
        <w:t>Uporabite pisavo "</w:t>
      </w:r>
      <w:r>
        <w:t>Garamond</w:t>
      </w:r>
      <w:r w:rsidRPr="00BA3F37">
        <w:t>"</w:t>
      </w:r>
      <w:r>
        <w:t xml:space="preserve">. </w:t>
      </w:r>
      <w:r w:rsidRPr="00BA3F37">
        <w:t xml:space="preserve">Razmik med vrsticami naj bo </w:t>
      </w:r>
      <w:r>
        <w:t>1,15</w:t>
      </w:r>
      <w:r w:rsidRPr="00BA3F37">
        <w:t xml:space="preserve">. Besedilo naj bo obojestransko poravnano, odstavkov ne zamikajte. Prosimo, da pri povzetku upoštevate </w:t>
      </w:r>
      <w:r>
        <w:t xml:space="preserve">razmik 1,5. </w:t>
      </w:r>
    </w:p>
    <w:p w14:paraId="594E2460" w14:textId="25D6524A" w:rsidR="00BA3F37" w:rsidRDefault="00BA3F37" w:rsidP="006A59D1">
      <w:pPr>
        <w:pStyle w:val="OTSbesedilo"/>
      </w:pPr>
    </w:p>
    <w:p w14:paraId="24F06EA8" w14:textId="77777777" w:rsidR="00BA3F37" w:rsidRPr="00BA3F37" w:rsidRDefault="00BA3F37" w:rsidP="006A59D1">
      <w:pPr>
        <w:pStyle w:val="OTSbesedilo"/>
      </w:pPr>
      <w:r w:rsidRPr="00BA3F37">
        <w:t>Pri členitvi besedila upoštevajte naslednje napotke:</w:t>
      </w:r>
    </w:p>
    <w:p w14:paraId="36D1DBD4" w14:textId="0578FD0F" w:rsidR="00BA3F37" w:rsidRPr="00BA3F37" w:rsidRDefault="00BA3F37" w:rsidP="00BF2EAA">
      <w:pPr>
        <w:pStyle w:val="OTSbesedilo"/>
        <w:numPr>
          <w:ilvl w:val="0"/>
          <w:numId w:val="8"/>
        </w:numPr>
      </w:pPr>
      <w:r w:rsidRPr="00BA3F37">
        <w:t>naslov prispevka (</w:t>
      </w:r>
      <w:r w:rsidR="00974D24">
        <w:t>leva poravnava</w:t>
      </w:r>
      <w:r w:rsidRPr="00BA3F37">
        <w:t xml:space="preserve">; pisava: </w:t>
      </w:r>
      <w:r w:rsidR="00974D24">
        <w:t>Garamond</w:t>
      </w:r>
      <w:r w:rsidRPr="00BA3F37">
        <w:t xml:space="preserve">, velikost </w:t>
      </w:r>
      <w:r w:rsidR="00A6700D">
        <w:t>18</w:t>
      </w:r>
      <w:r w:rsidRPr="00BA3F37">
        <w:t xml:space="preserve">, krepko, </w:t>
      </w:r>
      <w:r w:rsidR="00974D24">
        <w:t>majhne</w:t>
      </w:r>
      <w:r w:rsidRPr="00BA3F37">
        <w:t xml:space="preserve"> črke),</w:t>
      </w:r>
    </w:p>
    <w:p w14:paraId="2BEB21B8" w14:textId="3008819D" w:rsidR="00BA3F37" w:rsidRPr="00BA3F37" w:rsidRDefault="00BA3F37" w:rsidP="00BF2EAA">
      <w:pPr>
        <w:pStyle w:val="OTSbesedilo"/>
        <w:numPr>
          <w:ilvl w:val="0"/>
          <w:numId w:val="8"/>
        </w:numPr>
      </w:pPr>
      <w:r w:rsidRPr="00BA3F37">
        <w:t>ime, priimek (</w:t>
      </w:r>
      <w:r w:rsidR="00974D24">
        <w:t>leva poravnava</w:t>
      </w:r>
      <w:r w:rsidRPr="00BA3F37">
        <w:t>; velikost 1</w:t>
      </w:r>
      <w:r w:rsidR="00974D24">
        <w:t>4</w:t>
      </w:r>
      <w:r w:rsidRPr="00BA3F37">
        <w:t>),</w:t>
      </w:r>
    </w:p>
    <w:p w14:paraId="7679512E" w14:textId="271CA7B9" w:rsidR="00BA3F37" w:rsidRPr="00974D24" w:rsidRDefault="00BA3F37" w:rsidP="00BF2EAA">
      <w:pPr>
        <w:pStyle w:val="OTSbesedilo"/>
        <w:numPr>
          <w:ilvl w:val="0"/>
          <w:numId w:val="8"/>
        </w:numPr>
      </w:pPr>
      <w:r w:rsidRPr="00974D24">
        <w:t xml:space="preserve">podjetje, </w:t>
      </w:r>
      <w:r w:rsidR="00974D24">
        <w:t xml:space="preserve">mesto, državam, </w:t>
      </w:r>
      <w:r w:rsidRPr="00974D24">
        <w:t xml:space="preserve">e-pošta, </w:t>
      </w:r>
      <w:r w:rsidR="00974D24">
        <w:t>(leva poravnava</w:t>
      </w:r>
      <w:r w:rsidRPr="00974D24">
        <w:t>; velikost 1</w:t>
      </w:r>
      <w:r w:rsidR="00974D24">
        <w:t>1</w:t>
      </w:r>
      <w:r w:rsidRPr="00974D24">
        <w:t>),</w:t>
      </w:r>
    </w:p>
    <w:p w14:paraId="272C3A8A" w14:textId="3A18C82E" w:rsidR="00BA3F37" w:rsidRPr="00974D24" w:rsidRDefault="00BA3F37" w:rsidP="00BF2EAA">
      <w:pPr>
        <w:pStyle w:val="OTSbesedilo"/>
        <w:numPr>
          <w:ilvl w:val="0"/>
          <w:numId w:val="8"/>
        </w:numPr>
      </w:pPr>
      <w:r w:rsidRPr="00974D24">
        <w:t>napis "</w:t>
      </w:r>
      <w:r w:rsidR="00974D24">
        <w:t>Sinopsis</w:t>
      </w:r>
      <w:r w:rsidRPr="00974D24">
        <w:t xml:space="preserve">" </w:t>
      </w:r>
      <w:r w:rsidR="00974D24">
        <w:t>(</w:t>
      </w:r>
      <w:r w:rsidRPr="00974D24">
        <w:t xml:space="preserve">velikost </w:t>
      </w:r>
      <w:r w:rsidR="001376D4">
        <w:t>11</w:t>
      </w:r>
      <w:r w:rsidRPr="00974D24">
        <w:t>, krepk</w:t>
      </w:r>
      <w:r w:rsidR="00974D24">
        <w:t>o</w:t>
      </w:r>
      <w:r w:rsidRPr="00974D24">
        <w:t>),</w:t>
      </w:r>
    </w:p>
    <w:p w14:paraId="66CE781A" w14:textId="4247CAC8" w:rsidR="00BA3F37" w:rsidRPr="00974D24" w:rsidRDefault="00BA3F37" w:rsidP="00BF2EAA">
      <w:pPr>
        <w:pStyle w:val="OTSbesedilo"/>
        <w:numPr>
          <w:ilvl w:val="0"/>
          <w:numId w:val="8"/>
        </w:numPr>
      </w:pPr>
      <w:r w:rsidRPr="00974D24">
        <w:t>besedilo povzetka (obojestransko poravnano; velikost 1</w:t>
      </w:r>
      <w:r w:rsidR="00974D24">
        <w:t>2</w:t>
      </w:r>
      <w:r w:rsidRPr="00974D24">
        <w:t>),</w:t>
      </w:r>
    </w:p>
    <w:p w14:paraId="19E27196" w14:textId="1345F5BD" w:rsidR="00BA3F37" w:rsidRPr="00974D24" w:rsidRDefault="00BA3F37" w:rsidP="00BF2EAA">
      <w:pPr>
        <w:pStyle w:val="OTSbesedilo"/>
        <w:numPr>
          <w:ilvl w:val="0"/>
          <w:numId w:val="8"/>
        </w:numPr>
      </w:pPr>
      <w:r w:rsidRPr="00974D24">
        <w:t>prvi nivo naslova (lev</w:t>
      </w:r>
      <w:r w:rsidR="00974D24">
        <w:t>a poravnava,</w:t>
      </w:r>
      <w:r w:rsidRPr="00974D24">
        <w:t xml:space="preserve"> krepko, velikost 14),</w:t>
      </w:r>
    </w:p>
    <w:p w14:paraId="1F2C4FCD" w14:textId="352758C2" w:rsidR="00BA3F37" w:rsidRPr="00974D24" w:rsidRDefault="00BA3F37" w:rsidP="00BF2EAA">
      <w:pPr>
        <w:pStyle w:val="OTSbesedilo"/>
        <w:numPr>
          <w:ilvl w:val="0"/>
          <w:numId w:val="8"/>
        </w:numPr>
      </w:pPr>
      <w:r w:rsidRPr="00974D24">
        <w:t>drugi nivo naslova (</w:t>
      </w:r>
      <w:r w:rsidR="00974D24" w:rsidRPr="00974D24">
        <w:t>lev</w:t>
      </w:r>
      <w:r w:rsidR="00974D24">
        <w:t>a poravnava,</w:t>
      </w:r>
      <w:r w:rsidR="00974D24" w:rsidRPr="00974D24">
        <w:t xml:space="preserve"> krepko, velikost 14),</w:t>
      </w:r>
    </w:p>
    <w:p w14:paraId="0E96EF33" w14:textId="204BC0FB" w:rsidR="00BA3F37" w:rsidRPr="00974D24" w:rsidRDefault="00BA3F37" w:rsidP="00BF2EAA">
      <w:pPr>
        <w:pStyle w:val="OTSbesedilo"/>
        <w:numPr>
          <w:ilvl w:val="0"/>
          <w:numId w:val="8"/>
        </w:numPr>
      </w:pPr>
      <w:r w:rsidRPr="00974D24">
        <w:t xml:space="preserve">besedilo (obojestransko poravnano; velikost </w:t>
      </w:r>
      <w:r w:rsidR="00A6700D">
        <w:t>11</w:t>
      </w:r>
      <w:r w:rsidRPr="00974D24">
        <w:t>),</w:t>
      </w:r>
    </w:p>
    <w:p w14:paraId="4F633AD1" w14:textId="26FD67AF" w:rsidR="00BA3F37" w:rsidRPr="00974D24" w:rsidRDefault="00BA3F37" w:rsidP="00BF2EAA">
      <w:pPr>
        <w:pStyle w:val="OTSbesedilo"/>
        <w:numPr>
          <w:ilvl w:val="0"/>
          <w:numId w:val="8"/>
        </w:numPr>
      </w:pPr>
      <w:r w:rsidRPr="00974D24">
        <w:t xml:space="preserve">literatura (levo; velikost </w:t>
      </w:r>
      <w:r w:rsidR="00A6700D">
        <w:t>10</w:t>
      </w:r>
      <w:r w:rsidRPr="00974D24">
        <w:t>),</w:t>
      </w:r>
    </w:p>
    <w:p w14:paraId="2CD432C0" w14:textId="31BC6898" w:rsidR="00BA3F37" w:rsidRDefault="00BA3F37" w:rsidP="00BF2EAA">
      <w:pPr>
        <w:pStyle w:val="OTSbesedilo"/>
        <w:numPr>
          <w:ilvl w:val="0"/>
          <w:numId w:val="8"/>
        </w:numPr>
      </w:pPr>
      <w:r w:rsidRPr="00974D24">
        <w:t>slika (</w:t>
      </w:r>
      <w:r w:rsidR="00974D24">
        <w:t xml:space="preserve">številčenje pod sliko, sredinska poravnava, krepko, velikost </w:t>
      </w:r>
      <w:r w:rsidR="00A6700D">
        <w:t>10</w:t>
      </w:r>
      <w:r w:rsidRPr="00974D24">
        <w:t>)</w:t>
      </w:r>
      <w:r w:rsidR="00974D24">
        <w:t xml:space="preserve">, </w:t>
      </w:r>
    </w:p>
    <w:p w14:paraId="2F80027E" w14:textId="748A1E2E" w:rsidR="00974D24" w:rsidRPr="00974D24" w:rsidRDefault="00974D24" w:rsidP="00BF2EAA">
      <w:pPr>
        <w:pStyle w:val="OTSbesedilo"/>
        <w:numPr>
          <w:ilvl w:val="0"/>
          <w:numId w:val="8"/>
        </w:numPr>
      </w:pPr>
      <w:r>
        <w:t>tabela</w:t>
      </w:r>
      <w:r w:rsidRPr="00974D24">
        <w:t xml:space="preserve"> (</w:t>
      </w:r>
      <w:r>
        <w:t xml:space="preserve">številčenje nad tabelo, sredinska poravnava, krepko, velikost </w:t>
      </w:r>
      <w:r w:rsidR="00A6700D">
        <w:t>10</w:t>
      </w:r>
      <w:r w:rsidRPr="00974D24">
        <w:t>)</w:t>
      </w:r>
      <w:r>
        <w:t>,</w:t>
      </w:r>
    </w:p>
    <w:p w14:paraId="50DFF1D6" w14:textId="40B97AAB" w:rsidR="00BA3F37" w:rsidRPr="00974D24" w:rsidRDefault="00BA3F37" w:rsidP="00BF2EAA">
      <w:pPr>
        <w:pStyle w:val="OTSbesedilo"/>
        <w:numPr>
          <w:ilvl w:val="0"/>
          <w:numId w:val="8"/>
        </w:numPr>
      </w:pPr>
      <w:r w:rsidRPr="00974D24">
        <w:t xml:space="preserve">opombe (levo; velikost </w:t>
      </w:r>
      <w:r w:rsidR="00A6700D">
        <w:t>9</w:t>
      </w:r>
      <w:r w:rsidRPr="00974D24">
        <w:t>)</w:t>
      </w:r>
      <w:r w:rsidR="00974D24">
        <w:t>,</w:t>
      </w:r>
    </w:p>
    <w:p w14:paraId="44266EEB" w14:textId="04F0D303" w:rsidR="00B76A7B" w:rsidRDefault="00974D24" w:rsidP="00681FE8">
      <w:pPr>
        <w:pStyle w:val="OTSbesedilo"/>
        <w:numPr>
          <w:ilvl w:val="0"/>
          <w:numId w:val="8"/>
        </w:numPr>
      </w:pPr>
      <w:r>
        <w:t>p</w:t>
      </w:r>
      <w:r w:rsidR="00BA3F37" w:rsidRPr="00974D24">
        <w:t>riporočamo, da za poudarjanje posameznih besed uporabljate ležečo pisavo.</w:t>
      </w:r>
    </w:p>
    <w:p w14:paraId="25DBCF37" w14:textId="77777777" w:rsidR="00BF2EAA" w:rsidRPr="00BF2EAA" w:rsidRDefault="00BF2EAA" w:rsidP="00BF2EAA">
      <w:pPr>
        <w:pStyle w:val="OTSbesedilo"/>
        <w:ind w:left="720"/>
      </w:pPr>
    </w:p>
    <w:p w14:paraId="62884F6F" w14:textId="6262C878" w:rsidR="004E5DB6" w:rsidRDefault="004E5DB6" w:rsidP="004E5DB6">
      <w:pPr>
        <w:pStyle w:val="OTSpoglavje2"/>
      </w:pPr>
      <w:r>
        <w:t>Tabele, slike in diagrami</w:t>
      </w:r>
    </w:p>
    <w:p w14:paraId="49A360BA" w14:textId="1C36A9BE" w:rsidR="004E5DB6" w:rsidRPr="004E5DB6" w:rsidRDefault="004E5DB6" w:rsidP="006A59D1">
      <w:pPr>
        <w:pStyle w:val="OTSbesedilo"/>
      </w:pPr>
      <w:r w:rsidRPr="004E5DB6">
        <w:t>Tabele, slike in diagrami naj bodo oštevilčeni in (pod)naslovljeni s pisavo velikosti 1</w:t>
      </w:r>
      <w:r>
        <w:t>1</w:t>
      </w:r>
      <w:r w:rsidRPr="004E5DB6">
        <w:t>. Slike in tabele naj bodo blizu mesta, kjer se na njih sklicujemo, kot je na primer slika 1.</w:t>
      </w:r>
      <w:r w:rsidR="007C65FD">
        <w:t xml:space="preserve"> Prosimo, da slike oblikujete na način, da bodo primerno vidne tudi v črno-beli izdaji.  </w:t>
      </w:r>
    </w:p>
    <w:p w14:paraId="4B0272F9" w14:textId="6D8336B1" w:rsidR="00F50881" w:rsidRDefault="004E5DB6" w:rsidP="00F50881">
      <w:pPr>
        <w:keepNext/>
        <w:jc w:val="center"/>
      </w:pPr>
      <w:r w:rsidRPr="00F37F02">
        <w:rPr>
          <w:rFonts w:ascii="Palatino Linotype" w:hAnsi="Palatino Linotype"/>
          <w:noProof/>
        </w:rPr>
        <w:lastRenderedPageBreak/>
        <w:drawing>
          <wp:inline distT="0" distB="0" distL="0" distR="0" wp14:anchorId="5DD61CC9" wp14:editId="63FCEB70">
            <wp:extent cx="6120130" cy="3812144"/>
            <wp:effectExtent l="0" t="0" r="0" b="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812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68041" w14:textId="5B436308" w:rsidR="00013755" w:rsidRPr="00192157" w:rsidRDefault="00013755" w:rsidP="00192157">
      <w:pPr>
        <w:pStyle w:val="Caption"/>
        <w:rPr>
          <w:b w:val="0"/>
        </w:rPr>
      </w:pPr>
      <w:r w:rsidRPr="00012148">
        <w:t>Slika</w:t>
      </w:r>
      <w:r w:rsidR="00F50881" w:rsidRPr="00012148">
        <w:t xml:space="preserve"> </w:t>
      </w:r>
      <w:r w:rsidR="00D8482F" w:rsidRPr="00012148">
        <w:t>1</w:t>
      </w:r>
      <w:r w:rsidR="00F05A9D" w:rsidRPr="00012148">
        <w:t>:</w:t>
      </w:r>
      <w:r w:rsidR="00F50881" w:rsidRPr="00012148">
        <w:t xml:space="preserve"> </w:t>
      </w:r>
      <w:r w:rsidR="004E5DB6" w:rsidRPr="003442D7">
        <w:rPr>
          <w:bCs/>
        </w:rPr>
        <w:t>Spletna stran petindvajsete konference OTS2022.</w:t>
      </w:r>
      <w:r w:rsidR="0078109E">
        <w:rPr>
          <w:bCs/>
        </w:rPr>
        <w:t xml:space="preserve"> </w:t>
      </w:r>
      <w:r w:rsidR="0078109E" w:rsidRPr="0078109E">
        <w:rPr>
          <w:b w:val="0"/>
        </w:rPr>
        <w:t>[</w:t>
      </w:r>
      <w:r w:rsidR="002F7327">
        <w:rPr>
          <w:b w:val="0"/>
        </w:rPr>
        <w:t>1</w:t>
      </w:r>
      <w:r w:rsidR="0078109E" w:rsidRPr="0078109E">
        <w:rPr>
          <w:b w:val="0"/>
        </w:rPr>
        <w:t>]</w:t>
      </w:r>
    </w:p>
    <w:p w14:paraId="3FB144D4" w14:textId="77777777" w:rsidR="005129F5" w:rsidRPr="00012148" w:rsidRDefault="005129F5" w:rsidP="00012148">
      <w:pPr>
        <w:pStyle w:val="OTSbesedilo"/>
      </w:pPr>
    </w:p>
    <w:p w14:paraId="0C65870E" w14:textId="0351199E" w:rsidR="00012148" w:rsidRDefault="00B76A7B" w:rsidP="00012148">
      <w:pPr>
        <w:pStyle w:val="OTSbesedilo"/>
      </w:pPr>
      <w:r>
        <w:t xml:space="preserve">Uporabite lahko tudi tabele. Prosim, da uporabite oblikovanje kot pri tabeli 1. </w:t>
      </w:r>
      <w:r w:rsidR="00012148">
        <w:t>Dodajanje kazala tabel ni potrebno.</w:t>
      </w:r>
      <w:r w:rsidR="004738F3">
        <w:t xml:space="preserve"> Za vsako izmed tabel po potrebi tudi navedite vir. </w:t>
      </w:r>
      <w:r w:rsidR="00012148">
        <w:t xml:space="preserve"> </w:t>
      </w:r>
    </w:p>
    <w:p w14:paraId="381DFF3C" w14:textId="2DFAE32D" w:rsidR="004E5DB6" w:rsidRPr="001F7029" w:rsidRDefault="004E5DB6" w:rsidP="00012148">
      <w:pPr>
        <w:pStyle w:val="Caption"/>
      </w:pPr>
      <w:r w:rsidRPr="001F7029">
        <w:t xml:space="preserve">Tabela 1: </w:t>
      </w:r>
      <w:r w:rsidR="00D8482F" w:rsidRPr="00012148">
        <w:rPr>
          <w:b w:val="0"/>
        </w:rPr>
        <w:t>Podatki o konferencah OTS 2017, 2018 in 2019.</w:t>
      </w:r>
      <w:r w:rsidR="00D8482F">
        <w:t xml:space="preserve"> 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1413"/>
        <w:gridCol w:w="2342"/>
        <w:gridCol w:w="2922"/>
        <w:gridCol w:w="2922"/>
      </w:tblGrid>
      <w:tr w:rsidR="007F2016" w:rsidRPr="00DF3549" w14:paraId="731CAAA0" w14:textId="77777777" w:rsidTr="008163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5322F89A" w14:textId="77777777" w:rsidR="007F2016" w:rsidRPr="00DF3549" w:rsidRDefault="007F2016" w:rsidP="00816388">
            <w:pPr>
              <w:spacing w:line="240" w:lineRule="auto"/>
              <w:rPr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2342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7FA80F72" w14:textId="77777777" w:rsidR="007F2016" w:rsidRPr="00DF3549" w:rsidRDefault="007F2016" w:rsidP="0081638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  <w:sz w:val="20"/>
                <w:szCs w:val="20"/>
              </w:rPr>
            </w:pPr>
            <w:r w:rsidRPr="00DF3549">
              <w:rPr>
                <w:b w:val="0"/>
                <w:color w:val="auto"/>
                <w:sz w:val="20"/>
                <w:szCs w:val="20"/>
              </w:rPr>
              <w:t>OTS 2017</w:t>
            </w:r>
          </w:p>
        </w:tc>
        <w:tc>
          <w:tcPr>
            <w:tcW w:w="2922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6D659102" w14:textId="77777777" w:rsidR="007F2016" w:rsidRPr="00DF3549" w:rsidRDefault="007F2016" w:rsidP="0081638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  <w:sz w:val="20"/>
                <w:szCs w:val="20"/>
              </w:rPr>
            </w:pPr>
            <w:r w:rsidRPr="00DF3549">
              <w:rPr>
                <w:b w:val="0"/>
                <w:color w:val="auto"/>
                <w:sz w:val="20"/>
                <w:szCs w:val="20"/>
              </w:rPr>
              <w:t>OTS 2018</w:t>
            </w:r>
          </w:p>
        </w:tc>
        <w:tc>
          <w:tcPr>
            <w:tcW w:w="2922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6C78D8A9" w14:textId="77777777" w:rsidR="007F2016" w:rsidRPr="00DF3549" w:rsidRDefault="007F2016" w:rsidP="0081638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  <w:sz w:val="20"/>
                <w:szCs w:val="20"/>
              </w:rPr>
            </w:pPr>
            <w:r w:rsidRPr="00DF3549">
              <w:rPr>
                <w:b w:val="0"/>
                <w:color w:val="auto"/>
                <w:sz w:val="20"/>
                <w:szCs w:val="20"/>
              </w:rPr>
              <w:t>OTS 2019</w:t>
            </w:r>
          </w:p>
        </w:tc>
      </w:tr>
      <w:tr w:rsidR="007F2016" w:rsidRPr="00DF3549" w14:paraId="69B0F663" w14:textId="77777777" w:rsidTr="008163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tcBorders>
              <w:top w:val="single" w:sz="4" w:space="0" w:color="auto"/>
            </w:tcBorders>
            <w:shd w:val="clear" w:color="auto" w:fill="auto"/>
          </w:tcPr>
          <w:p w14:paraId="2DCAB73C" w14:textId="77777777" w:rsidR="007F2016" w:rsidRPr="00DF3549" w:rsidRDefault="007F2016" w:rsidP="00816388">
            <w:pPr>
              <w:spacing w:line="240" w:lineRule="auto"/>
              <w:rPr>
                <w:b w:val="0"/>
                <w:color w:val="auto"/>
                <w:sz w:val="20"/>
                <w:szCs w:val="20"/>
              </w:rPr>
            </w:pPr>
            <w:r w:rsidRPr="00DF3549">
              <w:rPr>
                <w:b w:val="0"/>
                <w:color w:val="auto"/>
                <w:sz w:val="20"/>
                <w:szCs w:val="20"/>
              </w:rPr>
              <w:t>Prvi del</w:t>
            </w:r>
          </w:p>
        </w:tc>
        <w:tc>
          <w:tcPr>
            <w:tcW w:w="2342" w:type="dxa"/>
            <w:tcBorders>
              <w:top w:val="single" w:sz="4" w:space="0" w:color="auto"/>
            </w:tcBorders>
            <w:shd w:val="clear" w:color="auto" w:fill="auto"/>
          </w:tcPr>
          <w:p w14:paraId="54E43D0E" w14:textId="77777777" w:rsidR="007F2016" w:rsidRPr="00DF3549" w:rsidRDefault="007F2016" w:rsidP="0081638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DF3549">
              <w:rPr>
                <w:color w:val="auto"/>
                <w:sz w:val="20"/>
                <w:szCs w:val="20"/>
              </w:rPr>
              <w:t>20</w:t>
            </w:r>
          </w:p>
        </w:tc>
        <w:tc>
          <w:tcPr>
            <w:tcW w:w="2922" w:type="dxa"/>
            <w:tcBorders>
              <w:top w:val="single" w:sz="4" w:space="0" w:color="auto"/>
            </w:tcBorders>
            <w:shd w:val="clear" w:color="auto" w:fill="auto"/>
          </w:tcPr>
          <w:p w14:paraId="53072E22" w14:textId="77777777" w:rsidR="007F2016" w:rsidRPr="00DF3549" w:rsidRDefault="007F2016" w:rsidP="0081638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DF3549">
              <w:rPr>
                <w:color w:val="auto"/>
                <w:sz w:val="20"/>
                <w:szCs w:val="20"/>
              </w:rPr>
              <w:t>21</w:t>
            </w:r>
          </w:p>
        </w:tc>
        <w:tc>
          <w:tcPr>
            <w:tcW w:w="2922" w:type="dxa"/>
            <w:tcBorders>
              <w:top w:val="single" w:sz="4" w:space="0" w:color="auto"/>
            </w:tcBorders>
            <w:shd w:val="clear" w:color="auto" w:fill="auto"/>
          </w:tcPr>
          <w:p w14:paraId="5581A558" w14:textId="77777777" w:rsidR="007F2016" w:rsidRPr="00DF3549" w:rsidRDefault="007F2016" w:rsidP="0081638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DF3549">
              <w:rPr>
                <w:color w:val="auto"/>
                <w:sz w:val="20"/>
                <w:szCs w:val="20"/>
              </w:rPr>
              <w:t>19</w:t>
            </w:r>
          </w:p>
        </w:tc>
      </w:tr>
      <w:tr w:rsidR="007F2016" w:rsidRPr="00DF3549" w14:paraId="0684BF2A" w14:textId="77777777" w:rsidTr="00816388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tcBorders>
              <w:bottom w:val="single" w:sz="12" w:space="0" w:color="auto"/>
            </w:tcBorders>
            <w:shd w:val="clear" w:color="auto" w:fill="auto"/>
          </w:tcPr>
          <w:p w14:paraId="44E91080" w14:textId="77777777" w:rsidR="007F2016" w:rsidRPr="00DF3549" w:rsidRDefault="007F2016" w:rsidP="00816388">
            <w:pPr>
              <w:spacing w:line="240" w:lineRule="auto"/>
              <w:rPr>
                <w:b w:val="0"/>
                <w:color w:val="auto"/>
                <w:sz w:val="20"/>
                <w:szCs w:val="20"/>
              </w:rPr>
            </w:pPr>
            <w:r w:rsidRPr="00DF3549">
              <w:rPr>
                <w:b w:val="0"/>
                <w:color w:val="auto"/>
                <w:sz w:val="20"/>
                <w:szCs w:val="20"/>
              </w:rPr>
              <w:t>Drugi del</w:t>
            </w:r>
          </w:p>
        </w:tc>
        <w:tc>
          <w:tcPr>
            <w:tcW w:w="2342" w:type="dxa"/>
            <w:tcBorders>
              <w:bottom w:val="single" w:sz="12" w:space="0" w:color="auto"/>
            </w:tcBorders>
            <w:shd w:val="clear" w:color="auto" w:fill="auto"/>
          </w:tcPr>
          <w:p w14:paraId="3C2AE4DA" w14:textId="77777777" w:rsidR="007F2016" w:rsidRPr="00DF3549" w:rsidRDefault="007F2016" w:rsidP="0081638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DF3549">
              <w:rPr>
                <w:color w:val="auto"/>
                <w:sz w:val="20"/>
                <w:szCs w:val="20"/>
              </w:rPr>
              <w:t>35</w:t>
            </w:r>
          </w:p>
        </w:tc>
        <w:tc>
          <w:tcPr>
            <w:tcW w:w="2922" w:type="dxa"/>
            <w:tcBorders>
              <w:bottom w:val="single" w:sz="12" w:space="0" w:color="auto"/>
            </w:tcBorders>
            <w:shd w:val="clear" w:color="auto" w:fill="auto"/>
          </w:tcPr>
          <w:p w14:paraId="549A5DAE" w14:textId="77777777" w:rsidR="007F2016" w:rsidRPr="00DF3549" w:rsidRDefault="007F2016" w:rsidP="0081638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DF3549">
              <w:rPr>
                <w:color w:val="auto"/>
                <w:sz w:val="20"/>
                <w:szCs w:val="20"/>
              </w:rPr>
              <w:t>40</w:t>
            </w:r>
          </w:p>
        </w:tc>
        <w:tc>
          <w:tcPr>
            <w:tcW w:w="2922" w:type="dxa"/>
            <w:tcBorders>
              <w:bottom w:val="single" w:sz="12" w:space="0" w:color="auto"/>
            </w:tcBorders>
            <w:shd w:val="clear" w:color="auto" w:fill="auto"/>
          </w:tcPr>
          <w:p w14:paraId="4108B7EC" w14:textId="77777777" w:rsidR="007F2016" w:rsidRPr="00DF3549" w:rsidRDefault="007F2016" w:rsidP="0081638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DF3549">
              <w:rPr>
                <w:color w:val="auto"/>
                <w:sz w:val="20"/>
                <w:szCs w:val="20"/>
              </w:rPr>
              <w:t>37</w:t>
            </w:r>
          </w:p>
        </w:tc>
      </w:tr>
    </w:tbl>
    <w:p w14:paraId="69FD0216" w14:textId="452C35B8" w:rsidR="004E5DB6" w:rsidRPr="00D8482F" w:rsidRDefault="00D40D4B" w:rsidP="005129F5">
      <w:pPr>
        <w:pStyle w:val="VirTabela"/>
        <w:spacing w:before="120" w:after="120"/>
        <w:jc w:val="left"/>
      </w:pPr>
      <w:r>
        <w:t>V</w:t>
      </w:r>
      <w:r w:rsidR="004E5DB6" w:rsidRPr="00D8482F">
        <w:t>ir: www.</w:t>
      </w:r>
      <w:r w:rsidR="00D8482F" w:rsidRPr="00D8482F">
        <w:t>ots.si</w:t>
      </w:r>
    </w:p>
    <w:p w14:paraId="011212F1" w14:textId="6ADB1EE2" w:rsidR="00D8482F" w:rsidRDefault="00D8482F" w:rsidP="00226309">
      <w:pPr>
        <w:pStyle w:val="OTSpoglavje2"/>
      </w:pPr>
      <w:r>
        <w:t>Številčenje strani</w:t>
      </w:r>
    </w:p>
    <w:p w14:paraId="20BCD998" w14:textId="31C27798" w:rsidR="00D8482F" w:rsidRDefault="00D8482F" w:rsidP="006A59D1">
      <w:pPr>
        <w:pStyle w:val="OTSbesedilo"/>
      </w:pPr>
      <w:r w:rsidRPr="00D8482F">
        <w:t>Prosimo, da strani ne oštevilčite, saj jih bomo oštevilčili skladno s položajem vašega prispevka v zborniku.</w:t>
      </w:r>
    </w:p>
    <w:p w14:paraId="73B8D8B3" w14:textId="155E5187" w:rsidR="006A59D1" w:rsidRDefault="006A59D1" w:rsidP="00013755">
      <w:pPr>
        <w:rPr>
          <w:szCs w:val="20"/>
        </w:rPr>
      </w:pPr>
    </w:p>
    <w:p w14:paraId="59582CC5" w14:textId="75DA2B62" w:rsidR="006A59D1" w:rsidRDefault="00226309" w:rsidP="00226309">
      <w:pPr>
        <w:pStyle w:val="OTSpoglavje2"/>
      </w:pPr>
      <w:r>
        <w:t>Opombe</w:t>
      </w:r>
    </w:p>
    <w:p w14:paraId="0B1839D7" w14:textId="36CBCCC3" w:rsidR="006A59D1" w:rsidRPr="00BF2EAA" w:rsidRDefault="006A59D1" w:rsidP="006A59D1">
      <w:pPr>
        <w:pStyle w:val="OTSbesedilo"/>
      </w:pPr>
      <w:r w:rsidRPr="006A59D1">
        <w:t>Opombe oštevilčite in vključite na isti strani s pisavo velikosti 10 pik</w:t>
      </w:r>
      <w:r w:rsidRPr="00BF2EAA">
        <w:rPr>
          <w:rStyle w:val="FootnoteReference"/>
        </w:rPr>
        <w:footnoteReference w:id="1"/>
      </w:r>
      <w:r w:rsidR="00BF2EAA">
        <w:t>.</w:t>
      </w:r>
    </w:p>
    <w:p w14:paraId="4739DC71" w14:textId="79962910" w:rsidR="00D8482F" w:rsidRDefault="00D8482F" w:rsidP="00013755"/>
    <w:p w14:paraId="1FF24CDD" w14:textId="4DBF4F67" w:rsidR="00D8482F" w:rsidRDefault="00D8482F" w:rsidP="00226309">
      <w:pPr>
        <w:pStyle w:val="OTSpoglavje2"/>
      </w:pPr>
      <w:r>
        <w:t>Refer</w:t>
      </w:r>
      <w:r w:rsidR="00297703">
        <w:t>e</w:t>
      </w:r>
      <w:r>
        <w:t>nciranje in literatura</w:t>
      </w:r>
    </w:p>
    <w:p w14:paraId="10B236F0" w14:textId="64C75849" w:rsidR="00D8482F" w:rsidRPr="006A59D1" w:rsidRDefault="00D8482F" w:rsidP="006A59D1">
      <w:pPr>
        <w:pStyle w:val="OTSbesedilo"/>
      </w:pPr>
      <w:r w:rsidRPr="006A59D1">
        <w:t>Uporabljeno literaturo navedite ob koncu prispevka v zaporedju sklicevanja in sicer s pisavo velikosti 11. V besedilu se na literaturo sklicujete oz. jo navedete med oglatima oklepajema, na primer [1].</w:t>
      </w:r>
    </w:p>
    <w:p w14:paraId="28D7FD03" w14:textId="77777777" w:rsidR="00D8482F" w:rsidRPr="00F639EF" w:rsidRDefault="00D8482F" w:rsidP="00013755"/>
    <w:p w14:paraId="25A3211F" w14:textId="723EACC5" w:rsidR="00150C1D" w:rsidRDefault="004E5DB6" w:rsidP="00297703">
      <w:pPr>
        <w:pStyle w:val="OTSpoglavje1"/>
      </w:pPr>
      <w:r>
        <w:lastRenderedPageBreak/>
        <w:t xml:space="preserve">Zaključek </w:t>
      </w:r>
    </w:p>
    <w:p w14:paraId="2850052F" w14:textId="7A8F880E" w:rsidR="004E5DB6" w:rsidRPr="006A59D1" w:rsidRDefault="004E5DB6" w:rsidP="006A59D1">
      <w:pPr>
        <w:pStyle w:val="OTSbesedilo"/>
      </w:pPr>
      <w:r w:rsidRPr="006A59D1">
        <w:t xml:space="preserve">Prispevke pošljite po elektronski pošti na naslov </w:t>
      </w:r>
      <w:r w:rsidR="00C013FF">
        <w:t>prispevki</w:t>
      </w:r>
      <w:r w:rsidRPr="006A59D1">
        <w:t>@</w:t>
      </w:r>
      <w:r w:rsidR="00C013FF">
        <w:t>ots</w:t>
      </w:r>
      <w:r w:rsidRPr="006A59D1">
        <w:t>.si. Ponovno vas opozarjamo na rok za oddajo prispevkov, ki je 2</w:t>
      </w:r>
      <w:r w:rsidR="00164541">
        <w:t>9</w:t>
      </w:r>
      <w:r w:rsidRPr="006A59D1">
        <w:t>. 7. 202</w:t>
      </w:r>
      <w:r w:rsidR="00164541">
        <w:t>4</w:t>
      </w:r>
      <w:r w:rsidRPr="006A59D1">
        <w:t>. Prispevki naj podajo vaše izkušnje z uporabo sodobnih tehnologij in storitev. Prosimo, da se izognete neposrednemu reklamiranju proizvodov. Želimo vam uspešno in prijetno delo.</w:t>
      </w:r>
    </w:p>
    <w:p w14:paraId="27BCEA7F" w14:textId="77777777" w:rsidR="00D8482F" w:rsidRPr="00D8482F" w:rsidRDefault="00D8482F" w:rsidP="00150C1D">
      <w:pPr>
        <w:rPr>
          <w:rFonts w:cs="Times New Roman"/>
          <w:szCs w:val="17"/>
        </w:rPr>
      </w:pPr>
    </w:p>
    <w:p w14:paraId="00B25270" w14:textId="77777777" w:rsidR="00150C1D" w:rsidRPr="00F639EF" w:rsidRDefault="00150C1D" w:rsidP="00150C1D">
      <w:pPr>
        <w:rPr>
          <w:rFonts w:cs="Times New Roman"/>
          <w:sz w:val="18"/>
          <w:szCs w:val="18"/>
        </w:rPr>
      </w:pPr>
    </w:p>
    <w:p w14:paraId="541150BA" w14:textId="77777777" w:rsidR="00150C1D" w:rsidRPr="00D8482F" w:rsidRDefault="00013755" w:rsidP="00150C1D">
      <w:pPr>
        <w:rPr>
          <w:rFonts w:cs="Times New Roman"/>
          <w:b/>
          <w:sz w:val="28"/>
          <w:szCs w:val="28"/>
        </w:rPr>
      </w:pPr>
      <w:r w:rsidRPr="00D8482F">
        <w:rPr>
          <w:rFonts w:cs="Times New Roman"/>
          <w:b/>
          <w:sz w:val="28"/>
          <w:szCs w:val="28"/>
        </w:rPr>
        <w:t>Literatura</w:t>
      </w:r>
      <w:r w:rsidR="000D23C5" w:rsidRPr="00D8482F">
        <w:rPr>
          <w:rFonts w:cs="Times New Roman"/>
          <w:b/>
          <w:sz w:val="28"/>
          <w:szCs w:val="28"/>
        </w:rPr>
        <w:t xml:space="preserve"> </w:t>
      </w:r>
    </w:p>
    <w:p w14:paraId="2710B3E9" w14:textId="4E5FDB51" w:rsidR="00D8482F" w:rsidRPr="00297703" w:rsidRDefault="00D8482F" w:rsidP="00297703">
      <w:pPr>
        <w:pStyle w:val="OTSreference"/>
      </w:pPr>
      <w:r w:rsidRPr="00297703">
        <w:t>Sodobne tehnologije in storitve OTS 20</w:t>
      </w:r>
      <w:r w:rsidR="002F7327">
        <w:t>22</w:t>
      </w:r>
      <w:r w:rsidRPr="00297703">
        <w:t xml:space="preserve">: Zbornik </w:t>
      </w:r>
      <w:r w:rsidR="002F7327">
        <w:t>petindvajsete</w:t>
      </w:r>
      <w:r w:rsidRPr="00297703">
        <w:t xml:space="preserve"> konference. Maribor 2</w:t>
      </w:r>
      <w:r w:rsidR="002F7327">
        <w:t>022</w:t>
      </w:r>
      <w:r w:rsidRPr="00297703">
        <w:t>.</w:t>
      </w:r>
    </w:p>
    <w:p w14:paraId="46D2C51D" w14:textId="77777777" w:rsidR="00D8482F" w:rsidRPr="00297703" w:rsidRDefault="00D8482F" w:rsidP="00297703">
      <w:pPr>
        <w:pStyle w:val="OTSreference"/>
      </w:pPr>
      <w:r w:rsidRPr="00297703">
        <w:t>PODGORELEC Vili, HERICKO Marjan »Estimating software complexity from UML models", SIGSOFT Software Engineering Notes, letnik 32, številka 2, marec 2007, str. 31-38.</w:t>
      </w:r>
    </w:p>
    <w:p w14:paraId="1EE0D0B7" w14:textId="77777777" w:rsidR="00D8482F" w:rsidRPr="00297703" w:rsidRDefault="00D8482F" w:rsidP="00297703">
      <w:pPr>
        <w:pStyle w:val="OTSreference"/>
      </w:pPr>
      <w:r w:rsidRPr="00297703">
        <w:t>GRADIŠNIK Mitja, ČERNEZEL Aleš, KOŠIČ Kristjan "Prednosti in pasti platforme Google App Engine", Sodobne tehnologije in storitve OTS 2011: Zbornik šestnajste konference, Maribor, Fakulteta za elektrotehniko, računalništvo in informatiko, Inštitut za informatiko, 55-60.</w:t>
      </w:r>
    </w:p>
    <w:p w14:paraId="31B3B487" w14:textId="77777777" w:rsidR="00D8482F" w:rsidRPr="00297703" w:rsidRDefault="00D8482F" w:rsidP="00297703">
      <w:pPr>
        <w:pStyle w:val="OTSreference"/>
      </w:pPr>
      <w:r w:rsidRPr="00297703">
        <w:t>ERL Thomas, Service-Oriented Architecture (SOA): Concepts, Technology, and Design, Prentice Hall, 2009.</w:t>
      </w:r>
    </w:p>
    <w:p w14:paraId="562173C9" w14:textId="77777777" w:rsidR="00D8482F" w:rsidRPr="00297703" w:rsidRDefault="00D8482F" w:rsidP="00297703">
      <w:pPr>
        <w:pStyle w:val="OTSreference"/>
      </w:pPr>
      <w:hyperlink r:id="rId11" w:history="1">
        <w:r w:rsidRPr="00297703">
          <w:t>www.ots.si</w:t>
        </w:r>
      </w:hyperlink>
      <w:r w:rsidRPr="00297703">
        <w:t>, Informacije o štiriindvajseti konferenci OTS 2019, obiskano 24. 4. 2019.</w:t>
      </w:r>
    </w:p>
    <w:p w14:paraId="18B2633A" w14:textId="7A8D6D95" w:rsidR="0087404D" w:rsidRDefault="0087404D" w:rsidP="009868B7">
      <w:pPr>
        <w:pStyle w:val="Literatura"/>
      </w:pPr>
    </w:p>
    <w:p w14:paraId="38DE80A4" w14:textId="77777777" w:rsidR="002F1502" w:rsidRPr="00804046" w:rsidRDefault="002F1502" w:rsidP="009868B7">
      <w:pPr>
        <w:pStyle w:val="Literatura"/>
        <w:rPr>
          <w:rFonts w:eastAsia="Times New Roman" w:cs="Times New Roman"/>
          <w:i/>
          <w:iCs/>
          <w:szCs w:val="18"/>
        </w:rPr>
      </w:pPr>
    </w:p>
    <w:sectPr w:rsidR="002F1502" w:rsidRPr="00804046" w:rsidSect="007A490C">
      <w:headerReference w:type="even" r:id="rId12"/>
      <w:headerReference w:type="default" r:id="rId13"/>
      <w:pgSz w:w="11906" w:h="16838" w:code="9"/>
      <w:pgMar w:top="1134" w:right="1134" w:bottom="1134" w:left="1134" w:header="709" w:footer="709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15B558" w14:textId="77777777" w:rsidR="007A2058" w:rsidRDefault="007A2058" w:rsidP="00AA6F4E">
      <w:r>
        <w:separator/>
      </w:r>
    </w:p>
  </w:endnote>
  <w:endnote w:type="continuationSeparator" w:id="0">
    <w:p w14:paraId="4326C4F5" w14:textId="77777777" w:rsidR="007A2058" w:rsidRDefault="007A2058" w:rsidP="00AA6F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iroshige Std Book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3"/>
      <w:gridCol w:w="8635"/>
    </w:tblGrid>
    <w:tr w:rsidR="002F1502" w14:paraId="404F8805" w14:textId="77777777" w:rsidTr="006F60A9">
      <w:tc>
        <w:tcPr>
          <w:tcW w:w="993" w:type="dxa"/>
        </w:tcPr>
        <w:p w14:paraId="24CBB9B7" w14:textId="0D5695A4" w:rsidR="002F1502" w:rsidRDefault="002F1502" w:rsidP="002F1502">
          <w:pPr>
            <w:pStyle w:val="Footer"/>
            <w:ind w:hanging="118"/>
          </w:pPr>
          <w:r>
            <w:rPr>
              <w:noProof/>
            </w:rPr>
            <w:drawing>
              <wp:inline distT="0" distB="0" distL="0" distR="0" wp14:anchorId="4DB76355" wp14:editId="571EBD81">
                <wp:extent cx="574200" cy="396000"/>
                <wp:effectExtent l="0" t="0" r="0" b="4445"/>
                <wp:docPr id="21" name="Slika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Slika 1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4200" cy="39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635" w:type="dxa"/>
          <w:vAlign w:val="center"/>
        </w:tcPr>
        <w:p w14:paraId="32BD34A1" w14:textId="7061789F" w:rsidR="002F1502" w:rsidRPr="002E22D1" w:rsidRDefault="002F1502" w:rsidP="002F1502">
          <w:pPr>
            <w:pStyle w:val="Footer"/>
            <w:spacing w:line="240" w:lineRule="auto"/>
            <w:jc w:val="left"/>
            <w:rPr>
              <w:sz w:val="20"/>
              <w:szCs w:val="18"/>
            </w:rPr>
          </w:pPr>
          <w:r w:rsidRPr="002E22D1">
            <w:rPr>
              <w:sz w:val="20"/>
              <w:szCs w:val="18"/>
            </w:rPr>
            <w:t xml:space="preserve">ISBN </w:t>
          </w:r>
          <w:r w:rsidR="00F9014C" w:rsidRPr="002E22D1">
            <w:rPr>
              <w:rFonts w:cs="Times New Roman"/>
              <w:sz w:val="20"/>
            </w:rPr>
            <w:t>978-961-286-040-0</w:t>
          </w:r>
        </w:p>
        <w:p w14:paraId="36A057A8" w14:textId="60FE7D42" w:rsidR="002F1502" w:rsidRPr="002F1502" w:rsidRDefault="002F1502" w:rsidP="002F1502">
          <w:pPr>
            <w:pStyle w:val="Footer"/>
            <w:spacing w:line="240" w:lineRule="auto"/>
            <w:jc w:val="left"/>
            <w:rPr>
              <w:szCs w:val="18"/>
            </w:rPr>
          </w:pPr>
          <w:r w:rsidRPr="002E22D1">
            <w:rPr>
              <w:sz w:val="20"/>
              <w:szCs w:val="18"/>
            </w:rPr>
            <w:t xml:space="preserve">DOI </w:t>
          </w:r>
          <w:r w:rsidRPr="002E22D1">
            <w:rPr>
              <w:rFonts w:cs="Times New Roman"/>
              <w:sz w:val="20"/>
            </w:rPr>
            <w:t>https://doi.org/10.18690/um.feri.X.202</w:t>
          </w:r>
          <w:r w:rsidR="003700B3">
            <w:rPr>
              <w:rFonts w:cs="Times New Roman"/>
              <w:sz w:val="20"/>
            </w:rPr>
            <w:t>5</w:t>
          </w:r>
          <w:r w:rsidRPr="002E22D1">
            <w:rPr>
              <w:rFonts w:cs="Times New Roman"/>
              <w:sz w:val="20"/>
            </w:rPr>
            <w:t>.1</w:t>
          </w:r>
        </w:p>
      </w:tc>
    </w:tr>
  </w:tbl>
  <w:p w14:paraId="5BE971FB" w14:textId="77777777" w:rsidR="00776176" w:rsidRPr="002F1502" w:rsidRDefault="00776176">
    <w:pPr>
      <w:pStyle w:val="Footer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B39AB5" w14:textId="77777777" w:rsidR="007A2058" w:rsidRDefault="007A2058" w:rsidP="00AA6F4E">
      <w:r>
        <w:separator/>
      </w:r>
    </w:p>
  </w:footnote>
  <w:footnote w:type="continuationSeparator" w:id="0">
    <w:p w14:paraId="59E58AF9" w14:textId="77777777" w:rsidR="007A2058" w:rsidRDefault="007A2058" w:rsidP="00AA6F4E">
      <w:r>
        <w:continuationSeparator/>
      </w:r>
    </w:p>
  </w:footnote>
  <w:footnote w:id="1">
    <w:p w14:paraId="3B6FB14A" w14:textId="77777777" w:rsidR="006A59D1" w:rsidRPr="00B0664B" w:rsidRDefault="006A59D1" w:rsidP="006A59D1">
      <w:pPr>
        <w:pStyle w:val="OTSopomba"/>
        <w:rPr>
          <w:sz w:val="20"/>
          <w:szCs w:val="20"/>
        </w:rPr>
      </w:pPr>
      <w:r w:rsidRPr="00B0664B">
        <w:rPr>
          <w:rStyle w:val="FootnoteReference"/>
          <w:sz w:val="20"/>
          <w:szCs w:val="20"/>
        </w:rPr>
        <w:footnoteRef/>
      </w:r>
      <w:r w:rsidRPr="00B0664B">
        <w:rPr>
          <w:sz w:val="20"/>
          <w:szCs w:val="20"/>
        </w:rPr>
        <w:t xml:space="preserve"> pika - izvorno "point", okrajšava "pt"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62"/>
      <w:gridCol w:w="9066"/>
    </w:tblGrid>
    <w:tr w:rsidR="002F1502" w:rsidRPr="002F1502" w14:paraId="04143425" w14:textId="77777777" w:rsidTr="00D243E1">
      <w:trPr>
        <w:trHeight w:val="454"/>
      </w:trPr>
      <w:tc>
        <w:tcPr>
          <w:tcW w:w="562" w:type="dxa"/>
          <w:vAlign w:val="center"/>
        </w:tcPr>
        <w:p w14:paraId="17F795E4" w14:textId="77777777" w:rsidR="002F1502" w:rsidRPr="00CE20C6" w:rsidRDefault="002F1502" w:rsidP="002F1502">
          <w:pPr>
            <w:pStyle w:val="Header"/>
            <w:spacing w:line="240" w:lineRule="auto"/>
            <w:ind w:hanging="118"/>
            <w:jc w:val="left"/>
            <w:rPr>
              <w:szCs w:val="18"/>
            </w:rPr>
          </w:pPr>
          <w:r w:rsidRPr="00CE20C6">
            <w:rPr>
              <w:szCs w:val="18"/>
            </w:rPr>
            <w:fldChar w:fldCharType="begin"/>
          </w:r>
          <w:r w:rsidRPr="00CE20C6">
            <w:rPr>
              <w:szCs w:val="18"/>
            </w:rPr>
            <w:instrText>PAGE   \* MERGEFORMAT</w:instrText>
          </w:r>
          <w:r w:rsidRPr="00CE20C6">
            <w:rPr>
              <w:szCs w:val="18"/>
            </w:rPr>
            <w:fldChar w:fldCharType="separate"/>
          </w:r>
          <w:r w:rsidRPr="00CE20C6">
            <w:rPr>
              <w:szCs w:val="18"/>
            </w:rPr>
            <w:t>1</w:t>
          </w:r>
          <w:r w:rsidRPr="00CE20C6">
            <w:rPr>
              <w:szCs w:val="18"/>
            </w:rPr>
            <w:fldChar w:fldCharType="end"/>
          </w:r>
        </w:p>
      </w:tc>
      <w:tc>
        <w:tcPr>
          <w:tcW w:w="9066" w:type="dxa"/>
        </w:tcPr>
        <w:p w14:paraId="103E132A" w14:textId="77777777" w:rsidR="002F1502" w:rsidRDefault="002F1502" w:rsidP="002F1502">
          <w:pPr>
            <w:pStyle w:val="Header"/>
            <w:spacing w:line="240" w:lineRule="auto"/>
            <w:ind w:right="-117"/>
            <w:jc w:val="right"/>
            <w:rPr>
              <w:smallCaps/>
              <w:szCs w:val="18"/>
            </w:rPr>
          </w:pPr>
          <w:r w:rsidRPr="002F1502">
            <w:rPr>
              <w:smallCaps/>
              <w:szCs w:val="18"/>
            </w:rPr>
            <w:t>OTS 2022</w:t>
          </w:r>
          <w:r>
            <w:rPr>
              <w:smallCaps/>
              <w:szCs w:val="18"/>
            </w:rPr>
            <w:t xml:space="preserve"> </w:t>
          </w:r>
          <w:r w:rsidRPr="002F1502">
            <w:rPr>
              <w:smallCaps/>
              <w:szCs w:val="18"/>
            </w:rPr>
            <w:t>Sodobne informacijske tehnologije in storitve</w:t>
          </w:r>
        </w:p>
        <w:p w14:paraId="3871E2BD" w14:textId="77777777" w:rsidR="002F1502" w:rsidRPr="002F1502" w:rsidRDefault="002F1502" w:rsidP="002F1502">
          <w:pPr>
            <w:pStyle w:val="Header"/>
            <w:spacing w:line="240" w:lineRule="auto"/>
            <w:ind w:right="-117"/>
            <w:jc w:val="right"/>
            <w:rPr>
              <w:smallCaps/>
              <w:szCs w:val="18"/>
            </w:rPr>
          </w:pPr>
          <w:r w:rsidRPr="002F1502">
            <w:rPr>
              <w:smallCaps/>
              <w:szCs w:val="18"/>
            </w:rPr>
            <w:t>Zbornik petindvajsete konference</w:t>
          </w:r>
          <w:r w:rsidRPr="00CE20C6">
            <w:rPr>
              <w:smallCaps/>
              <w:color w:val="FFFFFF" w:themeColor="background1"/>
              <w:szCs w:val="18"/>
            </w:rPr>
            <w:t>.</w:t>
          </w:r>
        </w:p>
      </w:tc>
    </w:tr>
  </w:tbl>
  <w:p w14:paraId="276F27E7" w14:textId="77777777" w:rsidR="00FE4209" w:rsidRPr="002F1502" w:rsidRDefault="00FE4209" w:rsidP="002F15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V w:val="none" w:sz="0" w:space="0" w:color="auto"/>
      </w:tblBorders>
      <w:tblCellMar>
        <w:bottom w:w="57" w:type="dxa"/>
      </w:tblCellMar>
      <w:tblLook w:val="04A0" w:firstRow="1" w:lastRow="0" w:firstColumn="1" w:lastColumn="0" w:noHBand="0" w:noVBand="1"/>
    </w:tblPr>
    <w:tblGrid>
      <w:gridCol w:w="562"/>
      <w:gridCol w:w="9066"/>
    </w:tblGrid>
    <w:tr w:rsidR="00B76A7B" w:rsidRPr="005D1DE6" w14:paraId="5194C50C" w14:textId="77777777" w:rsidTr="00402B2A">
      <w:trPr>
        <w:trHeight w:val="454"/>
      </w:trPr>
      <w:tc>
        <w:tcPr>
          <w:tcW w:w="562" w:type="dxa"/>
          <w:vAlign w:val="center"/>
        </w:tcPr>
        <w:p w14:paraId="5889D5F1" w14:textId="4AE4C977" w:rsidR="00B76A7B" w:rsidRPr="00CE20C6" w:rsidRDefault="00B76A7B" w:rsidP="002F1502">
          <w:pPr>
            <w:pStyle w:val="Header"/>
            <w:spacing w:line="240" w:lineRule="auto"/>
            <w:ind w:hanging="118"/>
            <w:jc w:val="left"/>
            <w:rPr>
              <w:szCs w:val="18"/>
            </w:rPr>
          </w:pPr>
        </w:p>
      </w:tc>
      <w:tc>
        <w:tcPr>
          <w:tcW w:w="9066" w:type="dxa"/>
        </w:tcPr>
        <w:p w14:paraId="3AE15CBC" w14:textId="4CE7CBEE" w:rsidR="00B76A7B" w:rsidRPr="009C2502" w:rsidRDefault="00B76A7B" w:rsidP="002F1502">
          <w:pPr>
            <w:pStyle w:val="Header"/>
            <w:spacing w:line="240" w:lineRule="auto"/>
            <w:ind w:right="-117"/>
            <w:jc w:val="right"/>
            <w:rPr>
              <w:i/>
              <w:iCs/>
              <w:sz w:val="20"/>
              <w:szCs w:val="18"/>
            </w:rPr>
          </w:pPr>
          <w:r w:rsidRPr="009C2502">
            <w:rPr>
              <w:i/>
              <w:iCs/>
              <w:sz w:val="20"/>
              <w:szCs w:val="18"/>
            </w:rPr>
            <w:t>OTS 20</w:t>
          </w:r>
          <w:r w:rsidR="007D6772">
            <w:rPr>
              <w:i/>
              <w:iCs/>
              <w:sz w:val="20"/>
              <w:szCs w:val="18"/>
            </w:rPr>
            <w:t>2</w:t>
          </w:r>
          <w:r w:rsidR="003700B3">
            <w:rPr>
              <w:i/>
              <w:iCs/>
              <w:sz w:val="20"/>
              <w:szCs w:val="18"/>
            </w:rPr>
            <w:t>5</w:t>
          </w:r>
          <w:r w:rsidRPr="009C2502">
            <w:rPr>
              <w:i/>
              <w:iCs/>
              <w:sz w:val="20"/>
              <w:szCs w:val="18"/>
            </w:rPr>
            <w:t xml:space="preserve"> Sodobne informacijske tehnologije in storitve</w:t>
          </w:r>
        </w:p>
        <w:p w14:paraId="72AF7E7F" w14:textId="2A9A6B34" w:rsidR="00B76A7B" w:rsidRPr="009C2502" w:rsidRDefault="00B76A7B" w:rsidP="002F1502">
          <w:pPr>
            <w:pStyle w:val="Header"/>
            <w:spacing w:line="240" w:lineRule="auto"/>
            <w:ind w:right="-117"/>
            <w:jc w:val="right"/>
            <w:rPr>
              <w:i/>
              <w:iCs/>
              <w:sz w:val="20"/>
              <w:szCs w:val="18"/>
            </w:rPr>
          </w:pPr>
          <w:r w:rsidRPr="009C2502">
            <w:rPr>
              <w:i/>
              <w:iCs/>
              <w:sz w:val="20"/>
              <w:szCs w:val="18"/>
            </w:rPr>
            <w:t xml:space="preserve">Zbornik </w:t>
          </w:r>
          <w:r w:rsidR="009C2502" w:rsidRPr="009C2502">
            <w:rPr>
              <w:i/>
              <w:iCs/>
              <w:sz w:val="20"/>
              <w:szCs w:val="18"/>
            </w:rPr>
            <w:t>2</w:t>
          </w:r>
          <w:r w:rsidR="003700B3">
            <w:rPr>
              <w:i/>
              <w:iCs/>
              <w:sz w:val="20"/>
              <w:szCs w:val="18"/>
            </w:rPr>
            <w:t>8</w:t>
          </w:r>
          <w:r w:rsidR="009C2502" w:rsidRPr="009C2502">
            <w:rPr>
              <w:i/>
              <w:iCs/>
              <w:sz w:val="20"/>
              <w:szCs w:val="18"/>
            </w:rPr>
            <w:t>.</w:t>
          </w:r>
          <w:r w:rsidRPr="009C2502">
            <w:rPr>
              <w:i/>
              <w:iCs/>
              <w:sz w:val="20"/>
              <w:szCs w:val="18"/>
            </w:rPr>
            <w:t xml:space="preserve"> konference</w:t>
          </w:r>
          <w:r w:rsidRPr="009C2502">
            <w:rPr>
              <w:i/>
              <w:iCs/>
              <w:color w:val="FFFFFF" w:themeColor="background1"/>
              <w:sz w:val="20"/>
              <w:szCs w:val="18"/>
            </w:rPr>
            <w:t>.</w:t>
          </w:r>
        </w:p>
      </w:tc>
    </w:tr>
  </w:tbl>
  <w:p w14:paraId="53584163" w14:textId="77777777" w:rsidR="00B76A7B" w:rsidRPr="002F1502" w:rsidRDefault="00B76A7B" w:rsidP="002F15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931"/>
      <w:gridCol w:w="707"/>
    </w:tblGrid>
    <w:tr w:rsidR="00B76A7B" w14:paraId="6F212032" w14:textId="77777777" w:rsidTr="00255F23">
      <w:trPr>
        <w:trHeight w:val="454"/>
      </w:trPr>
      <w:tc>
        <w:tcPr>
          <w:tcW w:w="8931" w:type="dxa"/>
          <w:vAlign w:val="center"/>
        </w:tcPr>
        <w:p w14:paraId="47286039" w14:textId="7423929B" w:rsidR="00B76A7B" w:rsidRPr="001D053F" w:rsidRDefault="00B76A7B" w:rsidP="00B76A7B">
          <w:pPr>
            <w:pStyle w:val="Header"/>
            <w:spacing w:line="240" w:lineRule="auto"/>
            <w:ind w:right="-117" w:hanging="107"/>
            <w:jc w:val="left"/>
            <w:rPr>
              <w:i/>
              <w:iCs/>
              <w:color w:val="FFFFFF" w:themeColor="background1"/>
              <w:szCs w:val="18"/>
            </w:rPr>
          </w:pPr>
          <w:r>
            <w:rPr>
              <w:i/>
              <w:iCs/>
              <w:szCs w:val="18"/>
            </w:rPr>
            <w:t>M. Heričko, T. Beranič: Navodila za oblikovanje prispevkov</w:t>
          </w:r>
        </w:p>
      </w:tc>
      <w:tc>
        <w:tcPr>
          <w:tcW w:w="707" w:type="dxa"/>
          <w:vAlign w:val="center"/>
        </w:tcPr>
        <w:p w14:paraId="73005746" w14:textId="4611B5A5" w:rsidR="00B76A7B" w:rsidRPr="001D053F" w:rsidRDefault="00B76A7B" w:rsidP="00B76A7B">
          <w:pPr>
            <w:pStyle w:val="Header"/>
            <w:spacing w:line="240" w:lineRule="auto"/>
            <w:ind w:right="-117"/>
            <w:jc w:val="right"/>
            <w:rPr>
              <w:smallCaps/>
              <w:color w:val="FFFFFF" w:themeColor="background1"/>
              <w:szCs w:val="18"/>
            </w:rPr>
          </w:pPr>
          <w:r>
            <w:rPr>
              <w:color w:val="FFFFFF" w:themeColor="background1"/>
              <w:szCs w:val="18"/>
            </w:rPr>
            <w:t>.</w:t>
          </w:r>
        </w:p>
      </w:tc>
    </w:tr>
  </w:tbl>
  <w:p w14:paraId="341B4183" w14:textId="7307D7DD" w:rsidR="00B76A7B" w:rsidRDefault="00B76A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7C40B6"/>
    <w:multiLevelType w:val="hybridMultilevel"/>
    <w:tmpl w:val="9EC47334"/>
    <w:lvl w:ilvl="0" w:tplc="6D8E7A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0723B"/>
    <w:multiLevelType w:val="hybridMultilevel"/>
    <w:tmpl w:val="3C9E055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B3503E"/>
    <w:multiLevelType w:val="multilevel"/>
    <w:tmpl w:val="0424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D175971"/>
    <w:multiLevelType w:val="hybridMultilevel"/>
    <w:tmpl w:val="28DA8AF0"/>
    <w:lvl w:ilvl="0" w:tplc="6D8E7A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EB7378"/>
    <w:multiLevelType w:val="hybridMultilevel"/>
    <w:tmpl w:val="557E456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481987"/>
    <w:multiLevelType w:val="hybridMultilevel"/>
    <w:tmpl w:val="17AC6594"/>
    <w:lvl w:ilvl="0" w:tplc="6D8E7AD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6C816F23"/>
    <w:multiLevelType w:val="hybridMultilevel"/>
    <w:tmpl w:val="0E52D6F4"/>
    <w:lvl w:ilvl="0" w:tplc="DAEC22AC">
      <w:start w:val="1"/>
      <w:numFmt w:val="decimal"/>
      <w:pStyle w:val="OTSreference"/>
      <w:lvlText w:val="[%1]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B62E8D"/>
    <w:multiLevelType w:val="multilevel"/>
    <w:tmpl w:val="FBE41DE0"/>
    <w:lvl w:ilvl="0">
      <w:start w:val="1"/>
      <w:numFmt w:val="decimal"/>
      <w:pStyle w:val="OTSpoglavje1"/>
      <w:lvlText w:val="%1"/>
      <w:lvlJc w:val="left"/>
      <w:pPr>
        <w:ind w:left="360" w:hanging="360"/>
      </w:pPr>
      <w:rPr>
        <w:rFonts w:ascii="Garamond" w:hAnsi="Garamond" w:hint="default"/>
        <w:b/>
        <w:i w:val="0"/>
        <w:sz w:val="28"/>
      </w:rPr>
    </w:lvl>
    <w:lvl w:ilvl="1">
      <w:start w:val="1"/>
      <w:numFmt w:val="decimal"/>
      <w:pStyle w:val="OTSpoglavje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OTSpoglavje3"/>
      <w:lvlText w:val="%1.%2.%3.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 w16cid:durableId="1774520519">
    <w:abstractNumId w:val="1"/>
  </w:num>
  <w:num w:numId="2" w16cid:durableId="94790415">
    <w:abstractNumId w:val="5"/>
  </w:num>
  <w:num w:numId="3" w16cid:durableId="1966154809">
    <w:abstractNumId w:val="2"/>
  </w:num>
  <w:num w:numId="4" w16cid:durableId="1149590209">
    <w:abstractNumId w:val="4"/>
  </w:num>
  <w:num w:numId="5" w16cid:durableId="2075423828">
    <w:abstractNumId w:val="0"/>
  </w:num>
  <w:num w:numId="6" w16cid:durableId="1527451437">
    <w:abstractNumId w:val="6"/>
  </w:num>
  <w:num w:numId="7" w16cid:durableId="1221284413">
    <w:abstractNumId w:val="7"/>
  </w:num>
  <w:num w:numId="8" w16cid:durableId="7269562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5"/>
  <w:mirrorMargins/>
  <w:proofState w:spelling="clean" w:grammar="clean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t7AwsjAxMTMDMpV0lIJTi4sz8/NACixrAcj4rkksAAAA"/>
  </w:docVars>
  <w:rsids>
    <w:rsidRoot w:val="00AA6F4E"/>
    <w:rsid w:val="00012148"/>
    <w:rsid w:val="00013755"/>
    <w:rsid w:val="0003465D"/>
    <w:rsid w:val="00045706"/>
    <w:rsid w:val="00055194"/>
    <w:rsid w:val="0007140A"/>
    <w:rsid w:val="000741B5"/>
    <w:rsid w:val="00093BA2"/>
    <w:rsid w:val="000C7CF4"/>
    <w:rsid w:val="000D23C5"/>
    <w:rsid w:val="000F1952"/>
    <w:rsid w:val="001376D4"/>
    <w:rsid w:val="00150C1D"/>
    <w:rsid w:val="00164541"/>
    <w:rsid w:val="00172430"/>
    <w:rsid w:val="0018109F"/>
    <w:rsid w:val="00192157"/>
    <w:rsid w:val="001A2D6B"/>
    <w:rsid w:val="001B2D3D"/>
    <w:rsid w:val="001B36DB"/>
    <w:rsid w:val="001D053F"/>
    <w:rsid w:val="001D0DCD"/>
    <w:rsid w:val="001F5D34"/>
    <w:rsid w:val="001F7029"/>
    <w:rsid w:val="00225061"/>
    <w:rsid w:val="00226309"/>
    <w:rsid w:val="002309D1"/>
    <w:rsid w:val="00267154"/>
    <w:rsid w:val="002706E1"/>
    <w:rsid w:val="00297703"/>
    <w:rsid w:val="002D1B1B"/>
    <w:rsid w:val="002D5F6F"/>
    <w:rsid w:val="002E22D1"/>
    <w:rsid w:val="002F1502"/>
    <w:rsid w:val="002F2797"/>
    <w:rsid w:val="002F2E0B"/>
    <w:rsid w:val="002F7327"/>
    <w:rsid w:val="003051A7"/>
    <w:rsid w:val="003075DF"/>
    <w:rsid w:val="003442D7"/>
    <w:rsid w:val="003700B3"/>
    <w:rsid w:val="003D2803"/>
    <w:rsid w:val="003F0BF9"/>
    <w:rsid w:val="00402B2A"/>
    <w:rsid w:val="00436174"/>
    <w:rsid w:val="00456031"/>
    <w:rsid w:val="004659C0"/>
    <w:rsid w:val="00473520"/>
    <w:rsid w:val="004738F3"/>
    <w:rsid w:val="00496706"/>
    <w:rsid w:val="004E3961"/>
    <w:rsid w:val="004E5DB6"/>
    <w:rsid w:val="004F556B"/>
    <w:rsid w:val="005129F5"/>
    <w:rsid w:val="005167D9"/>
    <w:rsid w:val="005653AD"/>
    <w:rsid w:val="005676E4"/>
    <w:rsid w:val="00581616"/>
    <w:rsid w:val="0059178F"/>
    <w:rsid w:val="00596839"/>
    <w:rsid w:val="005C040D"/>
    <w:rsid w:val="005C4C46"/>
    <w:rsid w:val="005D1DE6"/>
    <w:rsid w:val="00611930"/>
    <w:rsid w:val="00623C51"/>
    <w:rsid w:val="00637243"/>
    <w:rsid w:val="006518F6"/>
    <w:rsid w:val="00654820"/>
    <w:rsid w:val="006554E0"/>
    <w:rsid w:val="006605E6"/>
    <w:rsid w:val="00660ECF"/>
    <w:rsid w:val="0067572E"/>
    <w:rsid w:val="00681FE8"/>
    <w:rsid w:val="00683799"/>
    <w:rsid w:val="00696011"/>
    <w:rsid w:val="006A1E3A"/>
    <w:rsid w:val="006A59D1"/>
    <w:rsid w:val="006A6772"/>
    <w:rsid w:val="006B1AAD"/>
    <w:rsid w:val="006B7F2B"/>
    <w:rsid w:val="006F607D"/>
    <w:rsid w:val="006F60A9"/>
    <w:rsid w:val="007173C9"/>
    <w:rsid w:val="00750432"/>
    <w:rsid w:val="007504EF"/>
    <w:rsid w:val="00761F44"/>
    <w:rsid w:val="00776176"/>
    <w:rsid w:val="0078109E"/>
    <w:rsid w:val="0078200F"/>
    <w:rsid w:val="0078627A"/>
    <w:rsid w:val="007A0F0C"/>
    <w:rsid w:val="007A2058"/>
    <w:rsid w:val="007A37CF"/>
    <w:rsid w:val="007A490C"/>
    <w:rsid w:val="007B6E77"/>
    <w:rsid w:val="007C06C5"/>
    <w:rsid w:val="007C65FD"/>
    <w:rsid w:val="007D02FF"/>
    <w:rsid w:val="007D6772"/>
    <w:rsid w:val="007F2016"/>
    <w:rsid w:val="00804046"/>
    <w:rsid w:val="00807F86"/>
    <w:rsid w:val="00815682"/>
    <w:rsid w:val="00831DDF"/>
    <w:rsid w:val="008413F0"/>
    <w:rsid w:val="0087404D"/>
    <w:rsid w:val="008A24EF"/>
    <w:rsid w:val="008B3128"/>
    <w:rsid w:val="008D78DC"/>
    <w:rsid w:val="00931875"/>
    <w:rsid w:val="00950A25"/>
    <w:rsid w:val="00974D24"/>
    <w:rsid w:val="009868B7"/>
    <w:rsid w:val="00987898"/>
    <w:rsid w:val="009C2502"/>
    <w:rsid w:val="009C63E9"/>
    <w:rsid w:val="00A12F87"/>
    <w:rsid w:val="00A15F58"/>
    <w:rsid w:val="00A17F3D"/>
    <w:rsid w:val="00A22130"/>
    <w:rsid w:val="00A25D20"/>
    <w:rsid w:val="00A5460E"/>
    <w:rsid w:val="00A629D5"/>
    <w:rsid w:val="00A66AF1"/>
    <w:rsid w:val="00A6700D"/>
    <w:rsid w:val="00A8073D"/>
    <w:rsid w:val="00A944E9"/>
    <w:rsid w:val="00AA6F4E"/>
    <w:rsid w:val="00AB62A1"/>
    <w:rsid w:val="00AC776E"/>
    <w:rsid w:val="00AD1BA3"/>
    <w:rsid w:val="00AF02C2"/>
    <w:rsid w:val="00B009A5"/>
    <w:rsid w:val="00B6531E"/>
    <w:rsid w:val="00B71F8A"/>
    <w:rsid w:val="00B76A7B"/>
    <w:rsid w:val="00B81DDD"/>
    <w:rsid w:val="00B81E2C"/>
    <w:rsid w:val="00B92905"/>
    <w:rsid w:val="00BA3F37"/>
    <w:rsid w:val="00BC320F"/>
    <w:rsid w:val="00BE645F"/>
    <w:rsid w:val="00BF2EAA"/>
    <w:rsid w:val="00C013FF"/>
    <w:rsid w:val="00C401B0"/>
    <w:rsid w:val="00C520DD"/>
    <w:rsid w:val="00CA262D"/>
    <w:rsid w:val="00CA7B1D"/>
    <w:rsid w:val="00CE20C6"/>
    <w:rsid w:val="00D36155"/>
    <w:rsid w:val="00D40D4B"/>
    <w:rsid w:val="00D64504"/>
    <w:rsid w:val="00D743F4"/>
    <w:rsid w:val="00D8482F"/>
    <w:rsid w:val="00D878C1"/>
    <w:rsid w:val="00D94538"/>
    <w:rsid w:val="00D95417"/>
    <w:rsid w:val="00DE1689"/>
    <w:rsid w:val="00DF3549"/>
    <w:rsid w:val="00E05665"/>
    <w:rsid w:val="00E47522"/>
    <w:rsid w:val="00E70956"/>
    <w:rsid w:val="00EA7B34"/>
    <w:rsid w:val="00EC1A47"/>
    <w:rsid w:val="00EC6554"/>
    <w:rsid w:val="00ED3751"/>
    <w:rsid w:val="00EE61C7"/>
    <w:rsid w:val="00F05A9D"/>
    <w:rsid w:val="00F1128F"/>
    <w:rsid w:val="00F33EF9"/>
    <w:rsid w:val="00F50881"/>
    <w:rsid w:val="00F5266C"/>
    <w:rsid w:val="00F60D3F"/>
    <w:rsid w:val="00F639EF"/>
    <w:rsid w:val="00F81150"/>
    <w:rsid w:val="00F830AB"/>
    <w:rsid w:val="00F843D8"/>
    <w:rsid w:val="00F9014C"/>
    <w:rsid w:val="00FB0129"/>
    <w:rsid w:val="00FB4381"/>
    <w:rsid w:val="00FE4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7783BD"/>
  <w15:chartTrackingRefBased/>
  <w15:docId w15:val="{4FCC3FA1-27D1-4E90-B7C1-96E8792365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OTS_povzetek"/>
    <w:qFormat/>
    <w:rsid w:val="00B92905"/>
    <w:pPr>
      <w:spacing w:after="0" w:line="288" w:lineRule="auto"/>
      <w:jc w:val="both"/>
    </w:pPr>
    <w:rPr>
      <w:rFonts w:ascii="Garamond" w:hAnsi="Garamond"/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BA3F37"/>
    <w:pPr>
      <w:keepNext/>
      <w:keepLines/>
      <w:jc w:val="left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81FE8"/>
    <w:pPr>
      <w:keepNext/>
      <w:keepLines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A59D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012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 Znak,Znak"/>
    <w:basedOn w:val="Normal"/>
    <w:link w:val="HeaderChar"/>
    <w:uiPriority w:val="99"/>
    <w:unhideWhenUsed/>
    <w:qFormat/>
    <w:rsid w:val="00AA6F4E"/>
    <w:pPr>
      <w:tabs>
        <w:tab w:val="center" w:pos="4536"/>
        <w:tab w:val="right" w:pos="9072"/>
      </w:tabs>
    </w:pPr>
  </w:style>
  <w:style w:type="character" w:customStyle="1" w:styleId="HeaderChar">
    <w:name w:val="Header Char"/>
    <w:aliases w:val=" Znak Char,Znak Char"/>
    <w:basedOn w:val="DefaultParagraphFont"/>
    <w:link w:val="Header"/>
    <w:uiPriority w:val="99"/>
    <w:rsid w:val="00AA6F4E"/>
  </w:style>
  <w:style w:type="paragraph" w:styleId="Footer">
    <w:name w:val="footer"/>
    <w:basedOn w:val="Normal"/>
    <w:link w:val="FooterChar"/>
    <w:uiPriority w:val="99"/>
    <w:unhideWhenUsed/>
    <w:rsid w:val="00AA6F4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6F4E"/>
  </w:style>
  <w:style w:type="paragraph" w:customStyle="1" w:styleId="Informacijeoavtorjih">
    <w:name w:val="Informacije o avtorjih"/>
    <w:basedOn w:val="Heading5"/>
    <w:autoRedefine/>
    <w:qFormat/>
    <w:rsid w:val="00EC6554"/>
    <w:pPr>
      <w:keepNext w:val="0"/>
      <w:keepLines w:val="0"/>
      <w:spacing w:before="0"/>
    </w:pPr>
    <w:rPr>
      <w:rFonts w:ascii="Garamond" w:eastAsia="Times New Roman" w:hAnsi="Garamond" w:cs="Times New Roman"/>
      <w:bCs/>
      <w:iCs/>
      <w:color w:val="auto"/>
      <w:sz w:val="20"/>
      <w:szCs w:val="18"/>
      <w:lang w:val="en-GB" w:eastAsia="x-none"/>
    </w:rPr>
  </w:style>
  <w:style w:type="paragraph" w:styleId="FootnoteText">
    <w:name w:val="footnote text"/>
    <w:aliases w:val="Sprotna opomba - besedilo Znak Znak Znak Znak Znak Znak,Sprotna opomba - besedilo Znak4 Znak2 Znak,Sprotna opomba - besedilo Znak Znak24 Znak2 Znak,fussnote,fussnote Char Char,Char,Footnote Text Char3 Char,Char Char,Znak5"/>
    <w:basedOn w:val="Normal"/>
    <w:link w:val="FootnoteTextChar"/>
    <w:qFormat/>
    <w:rsid w:val="00F5266C"/>
    <w:pPr>
      <w:spacing w:line="240" w:lineRule="auto"/>
    </w:pPr>
    <w:rPr>
      <w:rFonts w:eastAsia="Times New Roman" w:cs="Times New Roman"/>
      <w:color w:val="222222"/>
      <w:sz w:val="18"/>
      <w:szCs w:val="20"/>
      <w:lang w:val="x-none" w:eastAsia="x-none"/>
    </w:rPr>
  </w:style>
  <w:style w:type="character" w:customStyle="1" w:styleId="Sprotnaopomba-besediloZnak">
    <w:name w:val="Sprotna opomba - besedilo Znak"/>
    <w:basedOn w:val="DefaultParagraphFont"/>
    <w:uiPriority w:val="99"/>
    <w:semiHidden/>
    <w:rsid w:val="00FB0129"/>
    <w:rPr>
      <w:rFonts w:ascii="Times New Roman" w:hAnsi="Times New Roman"/>
      <w:sz w:val="20"/>
      <w:szCs w:val="20"/>
    </w:rPr>
  </w:style>
  <w:style w:type="character" w:customStyle="1" w:styleId="FootnoteTextChar">
    <w:name w:val="Footnote Text Char"/>
    <w:aliases w:val="Sprotna opomba - besedilo Znak Znak Znak Znak Znak Znak Char,Sprotna opomba - besedilo Znak4 Znak2 Znak Char,Sprotna opomba - besedilo Znak Znak24 Znak2 Znak Char,fussnote Char,fussnote Char Char Char,Char Char1,Char Char Char"/>
    <w:link w:val="FootnoteText"/>
    <w:locked/>
    <w:rsid w:val="00F5266C"/>
    <w:rPr>
      <w:rFonts w:ascii="Garamond" w:eastAsia="Times New Roman" w:hAnsi="Garamond" w:cs="Times New Roman"/>
      <w:color w:val="222222"/>
      <w:sz w:val="18"/>
      <w:szCs w:val="20"/>
      <w:lang w:val="x-none" w:eastAsia="x-none"/>
    </w:rPr>
  </w:style>
  <w:style w:type="character" w:styleId="FootnoteReference">
    <w:name w:val="footnote reference"/>
    <w:aliases w:val="Footnote symbol,note TESI,Footnote reference number,SUPERS,EN Footnote Reference,BVI fnr,number,-E Fußnotenzeichen,Times 10 Point,Exposant 3 Point,Footnote Reference Number,Footnote Reference_LVL6,Footnote Reference_LVL61,FZ,Ref,F"/>
    <w:uiPriority w:val="99"/>
    <w:qFormat/>
    <w:rsid w:val="006554E0"/>
    <w:rPr>
      <w:rFonts w:ascii="Garamond" w:hAnsi="Garamond"/>
      <w:sz w:val="18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FB0129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FB0129"/>
    <w:rPr>
      <w:rFonts w:ascii="Times New Roman" w:hAnsi="Times New Roman"/>
      <w:sz w:val="20"/>
      <w:szCs w:val="20"/>
    </w:rPr>
  </w:style>
  <w:style w:type="paragraph" w:customStyle="1" w:styleId="Avtor">
    <w:name w:val="Avtor"/>
    <w:basedOn w:val="Normal"/>
    <w:link w:val="AvtorZnak"/>
    <w:qFormat/>
    <w:rsid w:val="00FB0129"/>
    <w:pPr>
      <w:jc w:val="center"/>
    </w:pPr>
    <w:rPr>
      <w:rFonts w:eastAsia="Calibri" w:cs="Times New Roman"/>
      <w:smallCaps/>
      <w:szCs w:val="20"/>
      <w:lang w:eastAsia="x-none"/>
    </w:rPr>
  </w:style>
  <w:style w:type="paragraph" w:customStyle="1" w:styleId="Podatkiavtor">
    <w:name w:val="Podatki avtor"/>
    <w:basedOn w:val="Normal"/>
    <w:link w:val="PodatkiavtorZnak"/>
    <w:qFormat/>
    <w:rsid w:val="00FB0129"/>
    <w:pPr>
      <w:jc w:val="left"/>
    </w:pPr>
    <w:rPr>
      <w:sz w:val="18"/>
      <w:szCs w:val="18"/>
    </w:rPr>
  </w:style>
  <w:style w:type="character" w:customStyle="1" w:styleId="AvtorZnak">
    <w:name w:val="Avtor Znak"/>
    <w:basedOn w:val="DefaultParagraphFont"/>
    <w:link w:val="Avtor"/>
    <w:rsid w:val="00FB0129"/>
    <w:rPr>
      <w:rFonts w:ascii="Times New Roman" w:eastAsia="Calibri" w:hAnsi="Times New Roman" w:cs="Times New Roman"/>
      <w:smallCaps/>
      <w:sz w:val="20"/>
      <w:szCs w:val="20"/>
      <w:lang w:eastAsia="x-none"/>
    </w:rPr>
  </w:style>
  <w:style w:type="character" w:customStyle="1" w:styleId="PodatkiavtorZnak">
    <w:name w:val="Podatki avtor Znak"/>
    <w:basedOn w:val="DefaultParagraphFont"/>
    <w:link w:val="Podatkiavtor"/>
    <w:rsid w:val="00FB0129"/>
    <w:rPr>
      <w:rFonts w:ascii="Times New Roman" w:hAnsi="Times New Roman"/>
      <w:sz w:val="18"/>
      <w:szCs w:val="18"/>
    </w:rPr>
  </w:style>
  <w:style w:type="paragraph" w:customStyle="1" w:styleId="Keyword">
    <w:name w:val="Keyword"/>
    <w:basedOn w:val="BodyText"/>
    <w:next w:val="Heading2"/>
    <w:rsid w:val="00FB0129"/>
    <w:pPr>
      <w:spacing w:before="120" w:after="0"/>
      <w:jc w:val="left"/>
    </w:pPr>
    <w:rPr>
      <w:rFonts w:eastAsia="Times New Roman" w:cs="Times New Roman"/>
      <w:iCs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0129"/>
    <w:rPr>
      <w:rFonts w:asciiTheme="majorHAnsi" w:eastAsiaTheme="majorEastAsia" w:hAnsiTheme="majorHAnsi" w:cstheme="majorBidi"/>
      <w:color w:val="2E74B5" w:themeColor="accent1" w:themeShade="BF"/>
      <w:sz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FB012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B0129"/>
    <w:rPr>
      <w:rFonts w:ascii="Times New Roman" w:hAnsi="Times New Roman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681FE8"/>
    <w:rPr>
      <w:rFonts w:ascii="Times New Roman" w:eastAsiaTheme="majorEastAsia" w:hAnsi="Times New Roman" w:cstheme="majorBidi"/>
      <w:b/>
      <w:sz w:val="20"/>
      <w:szCs w:val="26"/>
    </w:rPr>
  </w:style>
  <w:style w:type="table" w:styleId="TableGrid">
    <w:name w:val="Table Grid"/>
    <w:basedOn w:val="TableNormal"/>
    <w:uiPriority w:val="59"/>
    <w:rsid w:val="006518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81FE8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012148"/>
    <w:pPr>
      <w:spacing w:before="120" w:after="120"/>
      <w:jc w:val="center"/>
    </w:pPr>
    <w:rPr>
      <w:b/>
      <w:iCs/>
      <w:sz w:val="20"/>
      <w:szCs w:val="18"/>
    </w:rPr>
  </w:style>
  <w:style w:type="paragraph" w:styleId="ListParagraph">
    <w:name w:val="List Paragraph"/>
    <w:basedOn w:val="Normal"/>
    <w:uiPriority w:val="34"/>
    <w:qFormat/>
    <w:rsid w:val="00150C1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A3F37"/>
    <w:rPr>
      <w:rFonts w:ascii="Garamond" w:eastAsiaTheme="majorEastAsia" w:hAnsi="Garamond" w:cstheme="majorBidi"/>
      <w:b/>
      <w:color w:val="000000" w:themeColor="text1"/>
      <w:sz w:val="44"/>
      <w:szCs w:val="32"/>
    </w:rPr>
  </w:style>
  <w:style w:type="paragraph" w:customStyle="1" w:styleId="Opombe">
    <w:name w:val="Opombe"/>
    <w:basedOn w:val="Normal"/>
    <w:link w:val="OpombeZnak"/>
    <w:qFormat/>
    <w:rsid w:val="009868B7"/>
    <w:rPr>
      <w:rFonts w:cs="Times New Roman"/>
      <w:sz w:val="18"/>
      <w:szCs w:val="18"/>
    </w:rPr>
  </w:style>
  <w:style w:type="paragraph" w:customStyle="1" w:styleId="Literatura">
    <w:name w:val="Literatura"/>
    <w:basedOn w:val="Normal"/>
    <w:link w:val="LiteraturaZnak"/>
    <w:qFormat/>
    <w:rsid w:val="009868B7"/>
    <w:pPr>
      <w:ind w:left="567" w:hanging="567"/>
    </w:pPr>
    <w:rPr>
      <w:sz w:val="18"/>
    </w:rPr>
  </w:style>
  <w:style w:type="character" w:customStyle="1" w:styleId="OpombeZnak">
    <w:name w:val="Opombe Znak"/>
    <w:basedOn w:val="DefaultParagraphFont"/>
    <w:link w:val="Opombe"/>
    <w:rsid w:val="009868B7"/>
    <w:rPr>
      <w:rFonts w:ascii="Garamond" w:hAnsi="Garamond" w:cs="Times New Roman"/>
      <w:sz w:val="18"/>
      <w:szCs w:val="18"/>
    </w:rPr>
  </w:style>
  <w:style w:type="character" w:customStyle="1" w:styleId="LiteraturaZnak">
    <w:name w:val="Literatura Znak"/>
    <w:basedOn w:val="DefaultParagraphFont"/>
    <w:link w:val="Literatura"/>
    <w:rsid w:val="009868B7"/>
    <w:rPr>
      <w:rFonts w:ascii="Garamond" w:hAnsi="Garamond"/>
      <w:sz w:val="18"/>
    </w:rPr>
  </w:style>
  <w:style w:type="paragraph" w:customStyle="1" w:styleId="NoSpacing1">
    <w:name w:val="No Spacing1"/>
    <w:uiPriority w:val="1"/>
    <w:qFormat/>
    <w:rsid w:val="003075DF"/>
    <w:pPr>
      <w:spacing w:after="0" w:line="240" w:lineRule="auto"/>
    </w:pPr>
    <w:rPr>
      <w:rFonts w:ascii="Garamond" w:eastAsia="Times New Roman" w:hAnsi="Garamond" w:cs="Times New Roman"/>
      <w:sz w:val="24"/>
      <w:szCs w:val="24"/>
    </w:rPr>
  </w:style>
  <w:style w:type="character" w:customStyle="1" w:styleId="A3">
    <w:name w:val="A3"/>
    <w:uiPriority w:val="99"/>
    <w:rsid w:val="003075DF"/>
    <w:rPr>
      <w:rFonts w:cs="Hiroshige Std Book"/>
      <w:color w:val="000000"/>
      <w:sz w:val="18"/>
      <w:szCs w:val="18"/>
    </w:rPr>
  </w:style>
  <w:style w:type="paragraph" w:customStyle="1" w:styleId="OTSreference">
    <w:name w:val="OTS_reference"/>
    <w:basedOn w:val="Normal"/>
    <w:qFormat/>
    <w:rsid w:val="003D2803"/>
    <w:pPr>
      <w:numPr>
        <w:numId w:val="6"/>
      </w:numPr>
      <w:spacing w:after="60" w:line="276" w:lineRule="auto"/>
      <w:ind w:left="425" w:hanging="425"/>
    </w:pPr>
    <w:rPr>
      <w:rFonts w:eastAsia="Times New Roman" w:cs="Times New Roman"/>
      <w:color w:val="auto"/>
      <w:sz w:val="20"/>
      <w:szCs w:val="20"/>
      <w:lang w:eastAsia="sl-SI"/>
    </w:rPr>
  </w:style>
  <w:style w:type="paragraph" w:customStyle="1" w:styleId="OTSbesedilo">
    <w:name w:val="OTS_besedilo"/>
    <w:basedOn w:val="Normal"/>
    <w:qFormat/>
    <w:rsid w:val="00CA7B1D"/>
    <w:pPr>
      <w:spacing w:after="120" w:line="276" w:lineRule="auto"/>
    </w:pPr>
    <w:rPr>
      <w:rFonts w:eastAsia="Times New Roman" w:cs="Times New Roman"/>
      <w:color w:val="auto"/>
      <w:szCs w:val="20"/>
      <w:lang w:eastAsia="sl-SI"/>
    </w:rPr>
  </w:style>
  <w:style w:type="paragraph" w:customStyle="1" w:styleId="OTSpoglavje1">
    <w:name w:val="OTS_poglavje 1"/>
    <w:basedOn w:val="Heading1"/>
    <w:qFormat/>
    <w:rsid w:val="00297703"/>
    <w:pPr>
      <w:keepLines w:val="0"/>
      <w:numPr>
        <w:numId w:val="7"/>
      </w:numPr>
      <w:spacing w:before="240" w:after="120" w:line="240" w:lineRule="atLeast"/>
    </w:pPr>
    <w:rPr>
      <w:rFonts w:eastAsia="Times New Roman" w:cs="Times New Roman"/>
      <w:bCs/>
      <w:noProof/>
      <w:color w:val="auto"/>
      <w:kern w:val="28"/>
      <w:sz w:val="28"/>
      <w:szCs w:val="20"/>
      <w:lang w:eastAsia="sl-SI"/>
    </w:rPr>
  </w:style>
  <w:style w:type="paragraph" w:customStyle="1" w:styleId="OTSpoglavje2">
    <w:name w:val="OTS_poglavje 2"/>
    <w:basedOn w:val="Heading2"/>
    <w:qFormat/>
    <w:rsid w:val="00226309"/>
    <w:pPr>
      <w:keepLines w:val="0"/>
      <w:numPr>
        <w:ilvl w:val="1"/>
        <w:numId w:val="7"/>
      </w:numPr>
      <w:tabs>
        <w:tab w:val="left" w:pos="851"/>
      </w:tabs>
      <w:spacing w:before="240" w:after="120" w:line="240" w:lineRule="atLeast"/>
      <w:jc w:val="left"/>
    </w:pPr>
    <w:rPr>
      <w:rFonts w:eastAsia="Times New Roman" w:cs="Times New Roman"/>
      <w:color w:val="auto"/>
      <w:szCs w:val="20"/>
      <w:lang w:eastAsia="sl-SI"/>
    </w:rPr>
  </w:style>
  <w:style w:type="paragraph" w:customStyle="1" w:styleId="OTSpoglavje3">
    <w:name w:val="OTS_poglavje 3"/>
    <w:basedOn w:val="Heading3"/>
    <w:qFormat/>
    <w:rsid w:val="006A59D1"/>
    <w:pPr>
      <w:keepLines w:val="0"/>
      <w:numPr>
        <w:ilvl w:val="2"/>
        <w:numId w:val="7"/>
      </w:numPr>
      <w:tabs>
        <w:tab w:val="left" w:pos="851"/>
      </w:tabs>
      <w:spacing w:before="240" w:after="120" w:line="240" w:lineRule="atLeast"/>
      <w:jc w:val="left"/>
    </w:pPr>
    <w:rPr>
      <w:rFonts w:ascii="Times New Roman" w:eastAsia="Times New Roman" w:hAnsi="Times New Roman" w:cs="Times New Roman"/>
      <w:b/>
      <w:i/>
      <w:color w:val="auto"/>
      <w:szCs w:val="20"/>
      <w:lang w:eastAsia="sl-SI"/>
    </w:rPr>
  </w:style>
  <w:style w:type="paragraph" w:customStyle="1" w:styleId="OTSopomba">
    <w:name w:val="OTS_opomba"/>
    <w:basedOn w:val="FootnoteText"/>
    <w:qFormat/>
    <w:rsid w:val="00297703"/>
    <w:pPr>
      <w:jc w:val="left"/>
    </w:pPr>
    <w:rPr>
      <w:color w:val="auto"/>
      <w:szCs w:val="18"/>
      <w:lang w:val="en-US" w:eastAsia="sl-SI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A59D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itle">
    <w:name w:val="Title"/>
    <w:basedOn w:val="Heading1"/>
    <w:next w:val="Normal"/>
    <w:link w:val="TitleChar"/>
    <w:uiPriority w:val="10"/>
    <w:qFormat/>
    <w:rsid w:val="00EA7B34"/>
    <w:pPr>
      <w:jc w:val="both"/>
    </w:pPr>
    <w:rPr>
      <w:sz w:val="36"/>
    </w:rPr>
  </w:style>
  <w:style w:type="character" w:customStyle="1" w:styleId="TitleChar">
    <w:name w:val="Title Char"/>
    <w:basedOn w:val="DefaultParagraphFont"/>
    <w:link w:val="Title"/>
    <w:uiPriority w:val="10"/>
    <w:rsid w:val="00EA7B34"/>
    <w:rPr>
      <w:rFonts w:ascii="Garamond" w:eastAsiaTheme="majorEastAsia" w:hAnsi="Garamond" w:cstheme="majorBidi"/>
      <w:b/>
      <w:color w:val="000000" w:themeColor="text1"/>
      <w:sz w:val="36"/>
      <w:szCs w:val="32"/>
    </w:rPr>
  </w:style>
  <w:style w:type="paragraph" w:customStyle="1" w:styleId="VirTabela">
    <w:name w:val="Vir: Tabela"/>
    <w:basedOn w:val="Normal"/>
    <w:link w:val="VirTabelaZnak"/>
    <w:qFormat/>
    <w:rsid w:val="001A2D6B"/>
    <w:rPr>
      <w:rFonts w:cs="Times New Roman"/>
      <w:sz w:val="20"/>
      <w:szCs w:val="20"/>
    </w:rPr>
  </w:style>
  <w:style w:type="character" w:customStyle="1" w:styleId="VirTabelaZnak">
    <w:name w:val="Vir: Tabela Znak"/>
    <w:basedOn w:val="DefaultParagraphFont"/>
    <w:link w:val="VirTabela"/>
    <w:rsid w:val="001A2D6B"/>
    <w:rPr>
      <w:rFonts w:ascii="Garamond" w:hAnsi="Garamond" w:cs="Times New Roman"/>
      <w:color w:val="000000" w:themeColor="text1"/>
      <w:sz w:val="20"/>
      <w:szCs w:val="20"/>
    </w:rPr>
  </w:style>
  <w:style w:type="table" w:styleId="PlainTable4">
    <w:name w:val="Plain Table 4"/>
    <w:basedOn w:val="TableNormal"/>
    <w:uiPriority w:val="44"/>
    <w:rsid w:val="007F201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2852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ots.si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2B227496-FEFD-4351-B18B-254AD2F6BB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751</Words>
  <Characters>4285</Characters>
  <Application>Microsoft Office Word</Application>
  <DocSecurity>0</DocSecurity>
  <Lines>35</Lines>
  <Paragraphs>1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Luka Pavlič</cp:lastModifiedBy>
  <cp:revision>16</cp:revision>
  <cp:lastPrinted>2023-08-06T11:14:00Z</cp:lastPrinted>
  <dcterms:created xsi:type="dcterms:W3CDTF">2022-07-19T07:28:00Z</dcterms:created>
  <dcterms:modified xsi:type="dcterms:W3CDTF">2025-06-04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60686674</vt:i4>
  </property>
</Properties>
</file>